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4E0266" w14:textId="047DEB2F" w:rsidR="00330D7E" w:rsidRDefault="00330D7E" w:rsidP="00330D7E">
      <w:pPr>
        <w:pStyle w:val="Heading1"/>
        <w:jc w:val="center"/>
        <w:rPr>
          <w:sz w:val="52"/>
        </w:rPr>
      </w:pPr>
      <w:r w:rsidRPr="00330D7E">
        <w:rPr>
          <w:sz w:val="52"/>
        </w:rPr>
        <w:t>Exercises: Sets and Maps Advanced</w:t>
      </w:r>
    </w:p>
    <w:p w14:paraId="71E4508D" w14:textId="77777777" w:rsidR="00BD3FC0" w:rsidRDefault="00BD3FC0" w:rsidP="00BD3FC0">
      <w:pPr>
        <w:jc w:val="center"/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Pr="009F012E">
        <w:rPr>
          <w:bCs/>
        </w:rPr>
        <w:t>the "Java Advanced" course @ SoftUni</w:t>
      </w:r>
      <w:r>
        <w:t>.</w:t>
      </w:r>
    </w:p>
    <w:p w14:paraId="6DB4178E" w14:textId="2E8D9225" w:rsidR="00BD3FC0" w:rsidRPr="00BD3FC0" w:rsidRDefault="00BD3FC0" w:rsidP="00BD3FC0">
      <w:pPr>
        <w:jc w:val="center"/>
        <w:rPr>
          <w:lang w:val="bg-BG"/>
        </w:rPr>
      </w:pP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>
        <w:t>to</w:t>
      </w:r>
      <w:r w:rsidRPr="00B92035">
        <w:t xml:space="preserve"> all below</w:t>
      </w:r>
      <w:r>
        <w:t>-</w:t>
      </w:r>
      <w:r w:rsidRPr="00B92035">
        <w:t xml:space="preserve">described problems in </w:t>
      </w:r>
      <w:hyperlink r:id="rId8">
        <w:r w:rsidRPr="00B92035">
          <w:rPr>
            <w:rStyle w:val="InternetLink"/>
          </w:rPr>
          <w:t>Judge</w:t>
        </w:r>
      </w:hyperlink>
      <w:bookmarkStart w:id="0" w:name="_GoBack"/>
      <w:bookmarkEnd w:id="0"/>
      <w:r w:rsidRPr="00B92035">
        <w:t>.</w:t>
      </w:r>
    </w:p>
    <w:p w14:paraId="6C3EA51B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Unique Usernames</w:t>
      </w:r>
    </w:p>
    <w:p w14:paraId="3A50E87B" w14:textId="0C08197C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simple program that reads </w:t>
      </w:r>
      <w:r w:rsidR="00256427">
        <w:t>a sequence of usernames from the console</w:t>
      </w:r>
      <w:r w:rsidRPr="00330D7E">
        <w:t xml:space="preserve"> and keeps a collection with only the unique ones. Print the collection on the console in order of insertion:</w:t>
      </w:r>
    </w:p>
    <w:p w14:paraId="4CF39145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368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1843"/>
      </w:tblGrid>
      <w:tr w:rsidR="00330D7E" w:rsidRPr="00330D7E" w14:paraId="2744E03F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18F50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7E16FE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ED85F23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9FC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6</w:t>
            </w:r>
          </w:p>
          <w:p w14:paraId="5AF87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09CBEE7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6F885A7E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5D0479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World</w:t>
            </w:r>
          </w:p>
          <w:p w14:paraId="0FA2DE2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404D1DBB" w14:textId="76304564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reeting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634F" w14:textId="77777777" w:rsidR="00330D7E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Hello</w:t>
            </w:r>
          </w:p>
          <w:p w14:paraId="2423D0E7" w14:textId="77777777" w:rsid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World</w:t>
            </w:r>
          </w:p>
          <w:p w14:paraId="5F035B74" w14:textId="4ED2FA73" w:rsidR="00AF09D4" w:rsidRPr="00AF09D4" w:rsidRDefault="00AF09D4" w:rsidP="00A21682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reetings</w:t>
            </w:r>
          </w:p>
        </w:tc>
      </w:tr>
      <w:tr w:rsidR="00330D7E" w:rsidRPr="00330D7E" w14:paraId="42092318" w14:textId="77777777" w:rsidTr="00680B51">
        <w:trPr>
          <w:trHeight w:val="2909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352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10</w:t>
            </w:r>
          </w:p>
          <w:p w14:paraId="7CCB298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906074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1750F4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7AD5DF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  <w:p w14:paraId="70FBC9B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06774A2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296482A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lexander</w:t>
            </w:r>
          </w:p>
          <w:p w14:paraId="0FF4006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EC045D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2DD76598" w14:textId="51430099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4133" w14:textId="385FA43D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D0F1839" w14:textId="65A72251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</w:p>
          <w:p w14:paraId="6720FC40" w14:textId="4F82E6D0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777A1045" w14:textId="60AF784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ephen</w:t>
            </w:r>
          </w:p>
          <w:p w14:paraId="20CF0BEC" w14:textId="5BB8D1A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ander</w:t>
            </w:r>
          </w:p>
        </w:tc>
      </w:tr>
    </w:tbl>
    <w:p w14:paraId="739418B2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Sets of Elements</w:t>
      </w:r>
    </w:p>
    <w:p w14:paraId="138461B9" w14:textId="18E53CE5" w:rsidR="00330D7E" w:rsidRPr="00A21682" w:rsidRDefault="00330D7E" w:rsidP="00330D7E">
      <w:pPr>
        <w:jc w:val="both"/>
        <w:rPr>
          <w:b/>
          <w:lang w:val="bg-BG"/>
        </w:rPr>
      </w:pPr>
      <w:r w:rsidRPr="00330D7E">
        <w:t xml:space="preserve">On the first </w:t>
      </w:r>
      <w:r w:rsidR="00A21682" w:rsidRPr="00330D7E">
        <w:t>line,</w:t>
      </w:r>
      <w:r w:rsidRPr="00330D7E">
        <w:t xml:space="preserve"> you are given the length of two sets</w:t>
      </w:r>
      <w:r w:rsidR="00256427">
        <w:t>,</w:t>
      </w:r>
      <w:r w:rsidRPr="00330D7E">
        <w:t xml:space="preserve"> </w:t>
      </w:r>
      <w:r w:rsidR="00A21682">
        <w:rPr>
          <w:b/>
        </w:rPr>
        <w:t>N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. On the next </w:t>
      </w:r>
      <w:r w:rsidR="00A21682">
        <w:rPr>
          <w:b/>
        </w:rPr>
        <w:t>N + M</w:t>
      </w:r>
      <w:r w:rsidRPr="00330D7E">
        <w:t xml:space="preserve"> lines</w:t>
      </w:r>
      <w:r w:rsidR="00256427">
        <w:t>,</w:t>
      </w:r>
      <w:r w:rsidRPr="00330D7E">
        <w:t xml:space="preserve"> there are </w:t>
      </w:r>
      <w:r w:rsidR="00A21682">
        <w:rPr>
          <w:b/>
        </w:rPr>
        <w:t>N</w:t>
      </w:r>
      <w:r w:rsidRPr="00330D7E">
        <w:t xml:space="preserve"> numbers that are in the </w:t>
      </w:r>
      <w:r w:rsidRPr="00A21682">
        <w:rPr>
          <w:b/>
        </w:rPr>
        <w:t xml:space="preserve">first </w:t>
      </w:r>
      <w:r w:rsidRPr="00A21682">
        <w:t>set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 numbers that are in the </w:t>
      </w:r>
      <w:r w:rsidRPr="00A21682">
        <w:rPr>
          <w:b/>
        </w:rPr>
        <w:t>second</w:t>
      </w:r>
      <w:r w:rsidRPr="00330D7E">
        <w:t xml:space="preserve"> one. Find all non-repeating element that appears in both of them, and print them in </w:t>
      </w:r>
      <w:r w:rsidR="00BF51FF">
        <w:t xml:space="preserve">the </w:t>
      </w:r>
      <w:r w:rsidRPr="00330D7E">
        <w:t>same order at the console:</w:t>
      </w:r>
    </w:p>
    <w:p w14:paraId="58A5AFD3" w14:textId="2E0697F8" w:rsidR="00330D7E" w:rsidRPr="00330D7E" w:rsidRDefault="00A21682" w:rsidP="00330D7E">
      <w:pPr>
        <w:jc w:val="both"/>
        <w:rPr>
          <w:lang w:val="bg-BG"/>
        </w:rPr>
      </w:pPr>
      <w:r>
        <w:t>Set with length N</w:t>
      </w:r>
      <w:r w:rsidR="00330D7E" w:rsidRPr="00330D7E">
        <w:t xml:space="preserve"> = 4: {1, </w:t>
      </w:r>
      <w:r w:rsidR="00330D7E" w:rsidRPr="00330D7E">
        <w:rPr>
          <w:b/>
        </w:rPr>
        <w:t>3</w:t>
      </w:r>
      <w:r w:rsidR="00330D7E" w:rsidRPr="00330D7E">
        <w:t xml:space="preserve">, </w:t>
      </w:r>
      <w:r w:rsidR="00330D7E" w:rsidRPr="00330D7E">
        <w:rPr>
          <w:b/>
        </w:rPr>
        <w:t>5</w:t>
      </w:r>
      <w:r w:rsidR="00330D7E" w:rsidRPr="00330D7E">
        <w:t>, 7}</w:t>
      </w:r>
    </w:p>
    <w:p w14:paraId="675725A4" w14:textId="668435E8" w:rsidR="00330D7E" w:rsidRPr="00330D7E" w:rsidRDefault="00A21682" w:rsidP="00330D7E">
      <w:pPr>
        <w:jc w:val="both"/>
        <w:rPr>
          <w:lang w:val="bg-BG"/>
        </w:rPr>
      </w:pPr>
      <w:r>
        <w:t>Set with length M</w:t>
      </w:r>
      <w:r w:rsidR="00330D7E" w:rsidRPr="00330D7E">
        <w:t xml:space="preserve"> = 3: {</w:t>
      </w:r>
      <w:r w:rsidR="00330D7E" w:rsidRPr="00330D7E">
        <w:rPr>
          <w:b/>
        </w:rPr>
        <w:t>3</w:t>
      </w:r>
      <w:r w:rsidR="00330D7E" w:rsidRPr="00330D7E">
        <w:t xml:space="preserve">, 4, </w:t>
      </w:r>
      <w:r w:rsidR="00330D7E" w:rsidRPr="00330D7E">
        <w:rPr>
          <w:b/>
        </w:rPr>
        <w:t>5</w:t>
      </w:r>
      <w:r w:rsidR="00330D7E" w:rsidRPr="00330D7E">
        <w:t>}</w:t>
      </w:r>
    </w:p>
    <w:p w14:paraId="154BE550" w14:textId="3BA6EB31" w:rsidR="00BD3FC0" w:rsidRDefault="00330D7E" w:rsidP="00330D7E">
      <w:pPr>
        <w:jc w:val="both"/>
      </w:pPr>
      <w:r w:rsidRPr="00330D7E">
        <w:t>Set that contains all repeating elements -&gt; {</w:t>
      </w:r>
      <w:r w:rsidRPr="00330D7E">
        <w:rPr>
          <w:b/>
        </w:rPr>
        <w:t>3</w:t>
      </w:r>
      <w:r w:rsidRPr="00330D7E">
        <w:t xml:space="preserve">, </w:t>
      </w:r>
      <w:r w:rsidRPr="00330D7E">
        <w:rPr>
          <w:b/>
        </w:rPr>
        <w:t>5</w:t>
      </w:r>
      <w:r w:rsidRPr="00330D7E">
        <w:t>}</w:t>
      </w:r>
    </w:p>
    <w:p w14:paraId="0D997AEA" w14:textId="77777777" w:rsidR="00BD3FC0" w:rsidRDefault="00BD3FC0">
      <w:pPr>
        <w:spacing w:before="0" w:after="200"/>
      </w:pPr>
      <w:r>
        <w:br w:type="page"/>
      </w:r>
    </w:p>
    <w:p w14:paraId="1BA8F4A6" w14:textId="53FF3258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40"/>
      </w:tblGrid>
      <w:tr w:rsidR="00330D7E" w:rsidRPr="00330D7E" w14:paraId="766F56FF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BE3BD4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9FE5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F19303C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97D7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 3</w:t>
            </w:r>
          </w:p>
          <w:p w14:paraId="71FEBF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54F455D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C8E57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  <w:p w14:paraId="3BAE52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29AB94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678993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</w:t>
            </w:r>
          </w:p>
          <w:p w14:paraId="4B9AF93F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8C20D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3 5</w:t>
            </w:r>
          </w:p>
        </w:tc>
      </w:tr>
      <w:tr w:rsidR="00330D7E" w:rsidRPr="00330D7E" w14:paraId="1B8A1C23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3A87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 2</w:t>
            </w:r>
          </w:p>
          <w:p w14:paraId="313E008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32A6BFF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4220264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666A2632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3E48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C66253D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eriodic Table</w:t>
      </w:r>
    </w:p>
    <w:p w14:paraId="15AF4352" w14:textId="03CA552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n </w:t>
      </w:r>
      <w:r w:rsidRPr="00A21682">
        <w:rPr>
          <w:b/>
        </w:rPr>
        <w:t>n</w:t>
      </w:r>
      <w:r w:rsidRPr="00330D7E">
        <w:t xml:space="preserve"> number of chemical compounds. You need to keep track of all chemical elements used in the compounds and at the end</w:t>
      </w:r>
      <w:r w:rsidR="00256427">
        <w:t>,</w:t>
      </w:r>
      <w:r w:rsidRPr="00330D7E">
        <w:t xml:space="preserve"> print all unique ones in ascending order:</w:t>
      </w:r>
    </w:p>
    <w:p w14:paraId="7FB65011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453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2556"/>
      </w:tblGrid>
      <w:tr w:rsidR="00330D7E" w:rsidRPr="00330D7E" w14:paraId="31F23551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A8D9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87C08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246B9FB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2D55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4</w:t>
            </w:r>
          </w:p>
          <w:p w14:paraId="397BE59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Ce O</w:t>
            </w:r>
          </w:p>
          <w:p w14:paraId="612428F9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Mo O Ce</w:t>
            </w:r>
          </w:p>
          <w:p w14:paraId="4344C51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Ee</w:t>
            </w:r>
          </w:p>
          <w:p w14:paraId="404A5ED2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Mo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4791B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Ce Ee Mo O</w:t>
            </w:r>
          </w:p>
        </w:tc>
      </w:tr>
      <w:tr w:rsidR="00330D7E" w:rsidRPr="00330D7E" w14:paraId="1F18642C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99C5D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</w:t>
            </w:r>
          </w:p>
          <w:p w14:paraId="0ED07D40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Ge Ch O Ne</w:t>
            </w:r>
          </w:p>
          <w:p w14:paraId="6F61C7A7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Nb Mo Tc</w:t>
            </w:r>
          </w:p>
          <w:p w14:paraId="153555D8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O N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B02D4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05C7A7B5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Count Symbols</w:t>
      </w:r>
    </w:p>
    <w:p w14:paraId="57797550" w14:textId="5FAD4755" w:rsidR="005F7036" w:rsidRDefault="00330D7E" w:rsidP="00330D7E">
      <w:pPr>
        <w:jc w:val="both"/>
      </w:pPr>
      <w:r w:rsidRPr="00330D7E">
        <w:t xml:space="preserve">Write a program that reads some text from the console and counts the occurrences of each character in it. Print the results in </w:t>
      </w:r>
      <w:r w:rsidRPr="00330D7E">
        <w:rPr>
          <w:b/>
          <w:bCs/>
        </w:rPr>
        <w:t>alphabetical</w:t>
      </w:r>
      <w:r w:rsidRPr="00330D7E">
        <w:t xml:space="preserve"> </w:t>
      </w:r>
      <w:r w:rsidRPr="00330D7E">
        <w:rPr>
          <w:noProof/>
        </w:rPr>
        <w:t>(</w:t>
      </w:r>
      <w:r w:rsidRPr="00330D7E">
        <w:t>lexicographical</w:t>
      </w:r>
      <w:r w:rsidRPr="00330D7E">
        <w:rPr>
          <w:noProof/>
        </w:rPr>
        <w:t xml:space="preserve">) </w:t>
      </w:r>
      <w:r w:rsidRPr="00330D7E">
        <w:t xml:space="preserve">order. </w:t>
      </w:r>
    </w:p>
    <w:p w14:paraId="15967966" w14:textId="77777777" w:rsidR="005F7036" w:rsidRDefault="005F7036">
      <w:pPr>
        <w:spacing w:before="0" w:after="200"/>
      </w:pPr>
      <w:r>
        <w:br w:type="page"/>
      </w:r>
    </w:p>
    <w:p w14:paraId="69965E7E" w14:textId="7BA96E46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lastRenderedPageBreak/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65"/>
        <w:gridCol w:w="1886"/>
      </w:tblGrid>
      <w:tr w:rsidR="00330D7E" w:rsidRPr="00330D7E" w14:paraId="4469FCF5" w14:textId="77777777" w:rsidTr="00680B51">
        <w:trPr>
          <w:trHeight w:val="13"/>
        </w:trPr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48B3FF3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3C5282A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BB98820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311A0BC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4F41F9A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1 time/s</w:t>
            </w:r>
          </w:p>
          <w:p w14:paraId="31125B6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8491D9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1 time/s</w:t>
            </w:r>
          </w:p>
          <w:p w14:paraId="1800F2E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: 1 time/s</w:t>
            </w:r>
          </w:p>
          <w:p w14:paraId="7773B2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f: 1 time/s</w:t>
            </w:r>
          </w:p>
          <w:p w14:paraId="2C8C36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1 time/s</w:t>
            </w:r>
          </w:p>
          <w:p w14:paraId="1A0530B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542B5E3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1 time/s</w:t>
            </w:r>
          </w:p>
          <w:p w14:paraId="1ECAF7A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2 time/s</w:t>
            </w:r>
          </w:p>
          <w:p w14:paraId="6B8B323B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612F19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FCB77A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330D7E" w:rsidRPr="00330D7E" w14:paraId="46FB574B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07A7FA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Did you know Math.Round rounds to the nearest even integer?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52398102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9 time/s</w:t>
            </w:r>
          </w:p>
          <w:p w14:paraId="031716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.: 1 time/s</w:t>
            </w:r>
          </w:p>
          <w:p w14:paraId="27BF430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?: 1 time/s</w:t>
            </w:r>
          </w:p>
          <w:p w14:paraId="6F7ACF6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1 time/s</w:t>
            </w:r>
          </w:p>
          <w:p w14:paraId="5572FF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M: 1 time/s</w:t>
            </w:r>
          </w:p>
          <w:p w14:paraId="37B259B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027F12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a: 2 time/s</w:t>
            </w:r>
          </w:p>
          <w:p w14:paraId="275B7029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3 time/s</w:t>
            </w:r>
          </w:p>
          <w:p w14:paraId="79EAAC8F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e: 7 time/s</w:t>
            </w:r>
          </w:p>
          <w:p w14:paraId="3AEAD7B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: 1 time/s</w:t>
            </w:r>
          </w:p>
          <w:p w14:paraId="5E628BB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h: 2 time/s</w:t>
            </w:r>
          </w:p>
          <w:p w14:paraId="05974F44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2 time/s</w:t>
            </w:r>
          </w:p>
          <w:p w14:paraId="18C89E6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637084F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6 time/s</w:t>
            </w:r>
          </w:p>
          <w:p w14:paraId="6EA9EB7E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5 time/s</w:t>
            </w:r>
          </w:p>
          <w:p w14:paraId="07BC32F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3 time/s</w:t>
            </w:r>
          </w:p>
          <w:p w14:paraId="59FC00A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2 time/s</w:t>
            </w:r>
          </w:p>
          <w:p w14:paraId="33B2C99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t: 5 time/s</w:t>
            </w:r>
          </w:p>
          <w:p w14:paraId="6CED3A9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3 time/s</w:t>
            </w:r>
          </w:p>
          <w:p w14:paraId="63EC9EC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v: 1 time/s</w:t>
            </w:r>
          </w:p>
          <w:p w14:paraId="0794D4F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w: 1 time/s</w:t>
            </w:r>
          </w:p>
          <w:p w14:paraId="73BA23C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3350B588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honebook</w:t>
      </w:r>
    </w:p>
    <w:p w14:paraId="3A5101B7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ceives some info from the console about </w:t>
      </w:r>
      <w:r w:rsidRPr="00330D7E">
        <w:rPr>
          <w:b/>
          <w:bCs/>
        </w:rPr>
        <w:t>people</w:t>
      </w:r>
      <w:r w:rsidRPr="00330D7E">
        <w:t xml:space="preserve"> and their </w:t>
      </w:r>
      <w:r w:rsidRPr="00330D7E">
        <w:rPr>
          <w:b/>
          <w:bCs/>
        </w:rPr>
        <w:t>phone numbers</w:t>
      </w:r>
      <w:r w:rsidRPr="00330D7E">
        <w:t>.</w:t>
      </w:r>
    </w:p>
    <w:p w14:paraId="50BBA51E" w14:textId="73D4607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free to choose </w:t>
      </w:r>
      <w:r w:rsidR="00BF51FF">
        <w:t>how</w:t>
      </w:r>
      <w:r w:rsidR="00A21682">
        <w:t xml:space="preserve"> the data is entered. Each</w:t>
      </w:r>
      <w:r w:rsidRPr="00330D7E">
        <w:t xml:space="preserve"> </w:t>
      </w:r>
      <w:r w:rsidRPr="00330D7E">
        <w:rPr>
          <w:b/>
          <w:bCs/>
        </w:rPr>
        <w:t>entry</w:t>
      </w:r>
      <w:r w:rsidRPr="00330D7E">
        <w:t xml:space="preserve"> should have just </w:t>
      </w:r>
      <w:r w:rsidRPr="00330D7E">
        <w:rPr>
          <w:b/>
          <w:bCs/>
        </w:rPr>
        <w:t>one name</w:t>
      </w:r>
      <w:r w:rsidRPr="00330D7E">
        <w:t xml:space="preserve"> and </w:t>
      </w:r>
      <w:r w:rsidRPr="00330D7E">
        <w:rPr>
          <w:b/>
          <w:bCs/>
        </w:rPr>
        <w:t>one numb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both of them strings). If you receive a name that </w:t>
      </w:r>
      <w:r w:rsidRPr="00330D7E">
        <w:rPr>
          <w:b/>
        </w:rPr>
        <w:t>already exists</w:t>
      </w:r>
      <w:r w:rsidRPr="00330D7E">
        <w:t xml:space="preserve"> in the phonebook, simply update its number.</w:t>
      </w:r>
    </w:p>
    <w:p w14:paraId="2C24A203" w14:textId="02C687D3" w:rsidR="00BF51E8" w:rsidRPr="00BF51E8" w:rsidRDefault="00330D7E" w:rsidP="00BF51E8">
      <w:pPr>
        <w:jc w:val="both"/>
      </w:pPr>
      <w:r w:rsidRPr="00330D7E">
        <w:lastRenderedPageBreak/>
        <w:t xml:space="preserve">After filling this simple phonebook, upon receiving the </w:t>
      </w:r>
      <w:r w:rsidRPr="00476B70">
        <w:rPr>
          <w:bCs/>
        </w:rPr>
        <w:t>command</w:t>
      </w:r>
      <w:r w:rsidRPr="00330D7E">
        <w:t xml:space="preserve"> "</w:t>
      </w:r>
      <w:r w:rsidRPr="00330D7E">
        <w:rPr>
          <w:rFonts w:ascii="Consolas" w:eastAsia="Consolas" w:hAnsi="Consolas" w:cs="Consolas"/>
          <w:b/>
          <w:bCs/>
          <w:noProof/>
        </w:rPr>
        <w:t>search</w:t>
      </w:r>
      <w:r w:rsidRPr="00330D7E">
        <w:t xml:space="preserve">", your program should be able to perform a search of contact by name and print her details in </w:t>
      </w:r>
      <w:r w:rsidR="00BF51FF">
        <w:t xml:space="preserve">the </w:t>
      </w:r>
      <w:r w:rsidRPr="00330D7E">
        <w:t>format "</w:t>
      </w:r>
      <w:r w:rsidRPr="00330D7E">
        <w:rPr>
          <w:rFonts w:ascii="Consolas" w:eastAsia="Consolas" w:hAnsi="Consolas" w:cs="Consolas"/>
          <w:b/>
          <w:bCs/>
        </w:rPr>
        <w:t>{</w:t>
      </w:r>
      <w:r w:rsidRPr="00330D7E">
        <w:rPr>
          <w:rFonts w:ascii="Consolas" w:eastAsia="Consolas" w:hAnsi="Consolas" w:cs="Consolas"/>
          <w:b/>
          <w:bCs/>
          <w:noProof/>
        </w:rPr>
        <w:t>name} -&gt; {number</w:t>
      </w:r>
      <w:r w:rsidRPr="00330D7E">
        <w:rPr>
          <w:rFonts w:ascii="Consolas" w:eastAsia="Consolas" w:hAnsi="Consolas" w:cs="Consolas"/>
          <w:b/>
          <w:bCs/>
        </w:rPr>
        <w:t>}</w:t>
      </w:r>
      <w:r w:rsidRPr="00330D7E">
        <w:t>". In case the contact isn't found, print "</w:t>
      </w:r>
      <w:r w:rsidRPr="00330D7E">
        <w:rPr>
          <w:rFonts w:ascii="Consolas" w:eastAsia="Consolas" w:hAnsi="Consolas" w:cs="Consolas"/>
          <w:b/>
          <w:bCs/>
          <w:noProof/>
        </w:rPr>
        <w:t>Contact {name} does not exist</w:t>
      </w:r>
      <w:r w:rsidRPr="00330D7E">
        <w:rPr>
          <w:rFonts w:ascii="Consolas" w:eastAsia="Consolas" w:hAnsi="Consolas" w:cs="Consolas"/>
          <w:b/>
          <w:bCs/>
        </w:rPr>
        <w:t>.</w:t>
      </w:r>
      <w:r w:rsidR="00A21682">
        <w:t>"</w:t>
      </w:r>
      <w:r w:rsidR="00476B70">
        <w:t>.</w:t>
      </w:r>
    </w:p>
    <w:p w14:paraId="0B833FA3" w14:textId="36340AA2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70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4140"/>
      </w:tblGrid>
      <w:tr w:rsidR="00330D7E" w:rsidRPr="00330D7E" w14:paraId="0454A5AD" w14:textId="77777777" w:rsidTr="00A21682">
        <w:tc>
          <w:tcPr>
            <w:tcW w:w="2875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452D0111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6A8ED37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52ADA638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E649EF6" w14:textId="51E64723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  <w:r w:rsidR="00330D7E" w:rsidRPr="00476B70">
              <w:rPr>
                <w:rFonts w:ascii="Consolas" w:eastAsia="Consolas" w:hAnsi="Consolas" w:cs="Consolas"/>
                <w:noProof/>
              </w:rPr>
              <w:t>-0888080808</w:t>
            </w:r>
          </w:p>
          <w:p w14:paraId="3533174A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b/>
                <w:bCs/>
                <w:noProof/>
              </w:rPr>
              <w:t>search</w:t>
            </w:r>
          </w:p>
          <w:p w14:paraId="04113625" w14:textId="7AECEB0F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Maria</w:t>
            </w:r>
          </w:p>
          <w:p w14:paraId="2356EF20" w14:textId="60518646" w:rsidR="00330D7E" w:rsidRPr="00476B70" w:rsidRDefault="00AF09D4" w:rsidP="00A21682">
            <w:pPr>
              <w:spacing w:after="0"/>
              <w:jc w:val="both"/>
              <w:rPr>
                <w:rFonts w:ascii="Consolas" w:eastAsia="Consolas" w:hAnsi="Consolas" w:cs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</w:p>
          <w:p w14:paraId="5920759E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49E8FFA4" w14:textId="77777777" w:rsidR="00AF09D4" w:rsidRPr="00476B70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Contact Maria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does not exist.</w:t>
            </w:r>
          </w:p>
          <w:p w14:paraId="1E984577" w14:textId="25E7EBE2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hAnsi="Consolas"/>
              </w:rPr>
              <w:t>John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-&gt; 0888080808</w:t>
            </w:r>
          </w:p>
        </w:tc>
      </w:tr>
      <w:tr w:rsidR="00330D7E" w:rsidRPr="00330D7E" w14:paraId="1CCBC42A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FA2B48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John-00359888001122</w:t>
            </w:r>
          </w:p>
          <w:p w14:paraId="5FF3B5C4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-0040333111000</w:t>
            </w:r>
          </w:p>
          <w:p w14:paraId="2391188A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eorge-0049112233</w:t>
            </w:r>
          </w:p>
          <w:p w14:paraId="10673509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-0047123123123</w:t>
            </w:r>
          </w:p>
          <w:p w14:paraId="626A580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b/>
                <w:noProof/>
              </w:rPr>
            </w:pPr>
            <w:r w:rsidRPr="00476B70">
              <w:rPr>
                <w:rFonts w:ascii="Consolas" w:hAnsi="Consolas" w:cs="Consolas"/>
                <w:b/>
                <w:noProof/>
              </w:rPr>
              <w:t>search</w:t>
            </w:r>
          </w:p>
          <w:p w14:paraId="24BF3858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56E145DC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1B41E41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9D8E22F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7B5351A" w14:textId="206A0103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3CFBF91B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 -&gt; 0047123123123</w:t>
            </w:r>
          </w:p>
          <w:p w14:paraId="299065B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samuel does not exist.</w:t>
            </w:r>
          </w:p>
          <w:p w14:paraId="239BD0D7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PeTeR does not exist.</w:t>
            </w:r>
          </w:p>
          <w:p w14:paraId="407327D4" w14:textId="2BA77F08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Peter -&gt; 0040333111000</w:t>
            </w:r>
          </w:p>
        </w:tc>
      </w:tr>
    </w:tbl>
    <w:p w14:paraId="4CC26387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Fix Emails</w:t>
      </w:r>
    </w:p>
    <w:p w14:paraId="58711C37" w14:textId="6D2A331D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strings, each on a new line</w:t>
      </w:r>
      <w:r w:rsidR="00256427">
        <w:t>,</w:t>
      </w:r>
      <w:r w:rsidRPr="00330D7E">
        <w:t xml:space="preserve"> </w:t>
      </w:r>
      <w:bookmarkStart w:id="1" w:name="__DdeLink__998_1408925518"/>
      <w:r w:rsidRPr="00330D7E">
        <w:rPr>
          <w:b/>
          <w:bCs/>
        </w:rPr>
        <w:t xml:space="preserve">until you receive </w:t>
      </w:r>
      <w:r w:rsidR="00BF51FF">
        <w:rPr>
          <w:b/>
          <w:bCs/>
        </w:rPr>
        <w:t xml:space="preserve">the </w:t>
      </w:r>
      <w:r w:rsidRPr="00FE2BB6">
        <w:rPr>
          <w:bCs/>
        </w:rPr>
        <w:t>"</w:t>
      </w:r>
      <w:r w:rsidRPr="00476B70">
        <w:rPr>
          <w:rFonts w:ascii="Consolas" w:hAnsi="Consolas"/>
          <w:b/>
          <w:bCs/>
        </w:rPr>
        <w:t>stop</w:t>
      </w:r>
      <w:r w:rsidRPr="00FE2BB6">
        <w:rPr>
          <w:bCs/>
        </w:rPr>
        <w:t xml:space="preserve">" </w:t>
      </w:r>
      <w:r w:rsidRPr="00330D7E">
        <w:rPr>
          <w:b/>
          <w:bCs/>
        </w:rPr>
        <w:t>command</w:t>
      </w:r>
      <w:bookmarkEnd w:id="1"/>
      <w:r w:rsidRPr="00330D7E">
        <w:t xml:space="preserve">. </w:t>
      </w:r>
      <w:r w:rsidR="00BF51FF">
        <w:t>The f</w:t>
      </w:r>
      <w:r w:rsidRPr="00330D7E">
        <w:t xml:space="preserve">irst string is a </w:t>
      </w:r>
      <w:r w:rsidRPr="00330D7E">
        <w:rPr>
          <w:b/>
        </w:rPr>
        <w:t>name</w:t>
      </w:r>
      <w:r w:rsidRPr="00330D7E">
        <w:t xml:space="preserve"> of a person. On the second line</w:t>
      </w:r>
      <w:r w:rsidR="00476B70">
        <w:t>,</w:t>
      </w:r>
      <w:r w:rsidRPr="00330D7E">
        <w:t xml:space="preserve"> you receive his </w:t>
      </w:r>
      <w:r w:rsidRPr="00330D7E">
        <w:rPr>
          <w:b/>
        </w:rPr>
        <w:t>email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ir names and emails and </w:t>
      </w:r>
      <w:r w:rsidRPr="00330D7E">
        <w:rPr>
          <w:b/>
        </w:rPr>
        <w:t>remove</w:t>
      </w:r>
      <w:r w:rsidRPr="00330D7E">
        <w:t xml:space="preserve"> emails whose </w:t>
      </w:r>
      <w:r w:rsidR="00FE2BB6">
        <w:t>domain ends with "us", "uk</w:t>
      </w:r>
      <w:r w:rsidR="00256427">
        <w:t>,</w:t>
      </w:r>
      <w:r w:rsidR="00FE2BB6">
        <w:t xml:space="preserve">" or </w:t>
      </w:r>
      <w:r w:rsidR="00FE2BB6" w:rsidRPr="00330D7E">
        <w:t>"</w:t>
      </w:r>
      <w:r w:rsidR="00FE2BB6">
        <w:t>com</w:t>
      </w:r>
      <w:r w:rsidR="00FE2BB6" w:rsidRPr="00330D7E">
        <w:t>"</w:t>
      </w:r>
      <w:r w:rsidRPr="00330D7E">
        <w:t xml:space="preserve"> </w:t>
      </w:r>
      <w:r w:rsidRPr="00330D7E">
        <w:rPr>
          <w:noProof/>
        </w:rPr>
        <w:t>(</w:t>
      </w:r>
      <w:r w:rsidR="00476B70">
        <w:t xml:space="preserve">case insensitive). </w:t>
      </w:r>
      <w:r w:rsidR="00476B70" w:rsidRPr="00476B70">
        <w:t>Print in the following format:</w:t>
      </w:r>
    </w:p>
    <w:p w14:paraId="06545296" w14:textId="6864293A" w:rsidR="00330D7E" w:rsidRPr="00330D7E" w:rsidRDefault="00476B70" w:rsidP="00330D7E">
      <w:pPr>
        <w:jc w:val="both"/>
        <w:rPr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name} – &gt; {email}</w:t>
      </w:r>
      <w:r>
        <w:t>"</w:t>
      </w:r>
    </w:p>
    <w:p w14:paraId="6BF0E77B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82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5"/>
        <w:gridCol w:w="5040"/>
      </w:tblGrid>
      <w:tr w:rsidR="00330D7E" w:rsidRPr="00330D7E" w14:paraId="5F74A693" w14:textId="77777777" w:rsidTr="00AF09D4">
        <w:tc>
          <w:tcPr>
            <w:tcW w:w="3235" w:type="dxa"/>
            <w:shd w:val="clear" w:color="auto" w:fill="D9D9D9" w:themeFill="background1" w:themeFillShade="D9"/>
            <w:tcMar>
              <w:left w:w="85" w:type="dxa"/>
            </w:tcMar>
          </w:tcPr>
          <w:p w14:paraId="13ED53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  <w:tcMar>
              <w:left w:w="85" w:type="dxa"/>
            </w:tcMar>
          </w:tcPr>
          <w:p w14:paraId="129E56CD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A10033A" w14:textId="77777777" w:rsidTr="00AF09D4"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5AF0C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</w:t>
            </w:r>
          </w:p>
          <w:p w14:paraId="62E0F5E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Doe@softuni.org</w:t>
            </w:r>
          </w:p>
          <w:p w14:paraId="6B47793C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Peter Smith</w:t>
            </w:r>
          </w:p>
          <w:p w14:paraId="3002E1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mith.peter@softuni.org</w:t>
            </w:r>
          </w:p>
          <w:p w14:paraId="7990770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Taylor Baker</w:t>
            </w:r>
          </w:p>
          <w:p w14:paraId="36326D55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baker@gmail.com</w:t>
            </w:r>
          </w:p>
          <w:p w14:paraId="61B2B5CC" w14:textId="4799150B" w:rsidR="00330D7E" w:rsidRPr="005F7036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3025BD1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 -&gt; johnDoe@softuni.org</w:t>
            </w:r>
          </w:p>
          <w:p w14:paraId="200BA6F0" w14:textId="32D5251B" w:rsidR="00330D7E" w:rsidRPr="00330D7E" w:rsidRDefault="00AF09D4" w:rsidP="00AF09D4">
            <w:pPr>
              <w:spacing w:after="0"/>
              <w:jc w:val="both"/>
            </w:pPr>
            <w:r w:rsidRPr="00AF09D4">
              <w:rPr>
                <w:rFonts w:ascii="Consolas" w:hAnsi="Consolas"/>
                <w:noProof/>
              </w:rPr>
              <w:t>Peter Smith -&gt; smith.peter@softuni.org</w:t>
            </w:r>
          </w:p>
        </w:tc>
      </w:tr>
      <w:tr w:rsidR="00330D7E" w:rsidRPr="00330D7E" w14:paraId="5E1DD302" w14:textId="77777777" w:rsidTr="00AF09D4">
        <w:trPr>
          <w:trHeight w:val="2000"/>
        </w:trPr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083AD07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lastRenderedPageBreak/>
              <w:t>Peter Adamas</w:t>
            </w:r>
          </w:p>
          <w:p w14:paraId="535B2783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_adams@gmail.com</w:t>
            </w:r>
          </w:p>
          <w:p w14:paraId="6B07A9B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nna Foster</w:t>
            </w:r>
          </w:p>
          <w:p w14:paraId="200715F2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foster.anna@yahoo.com</w:t>
            </w:r>
          </w:p>
          <w:p w14:paraId="4AE1A294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Duke Jenkins</w:t>
            </w:r>
          </w:p>
          <w:p w14:paraId="4D26F46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684AF44E" w14:textId="6A7B4884" w:rsidR="00330D7E" w:rsidRPr="00330D7E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7307C6F4" w14:textId="34F05BBD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uke Jenkins</w:t>
            </w:r>
            <w:r w:rsidR="00330D7E" w:rsidRPr="00330D7E">
              <w:rPr>
                <w:rFonts w:ascii="Consolas" w:hAnsi="Consolas" w:cs="Consolas"/>
                <w:noProof/>
              </w:rPr>
              <w:t xml:space="preserve"> -&gt; </w:t>
            </w: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1E8B3931" w14:textId="22F02D54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193CD78" w14:textId="13C0666F" w:rsidR="00AF09D4" w:rsidRDefault="00AF09D4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b w:val="0"/>
          <w:bCs w:val="0"/>
        </w:rPr>
      </w:pPr>
      <w:r>
        <w:t>Hands Of Cards</w:t>
      </w:r>
    </w:p>
    <w:p w14:paraId="3AE15849" w14:textId="17AFAC12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people</w:t>
      </w:r>
      <w:r w:rsidR="00256427">
        <w:t xml:space="preserve"> and what cards he draws from the deck for every person</w:t>
      </w:r>
      <w:r w:rsidRPr="00330D7E">
        <w:t xml:space="preserve">. The input will be </w:t>
      </w:r>
      <w:r w:rsidRPr="00330D7E">
        <w:rPr>
          <w:b/>
        </w:rPr>
        <w:t>separate</w:t>
      </w:r>
      <w:r w:rsidRPr="00330D7E">
        <w:t xml:space="preserve"> lines in the </w:t>
      </w:r>
      <w:r w:rsidRPr="00330D7E">
        <w:rPr>
          <w:b/>
        </w:rPr>
        <w:t>format</w:t>
      </w:r>
      <w:r w:rsidRPr="00330D7E">
        <w:t>:</w:t>
      </w:r>
    </w:p>
    <w:p w14:paraId="7204C7AD" w14:textId="1F0B89A6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r w:rsidR="00330D7E" w:rsidRPr="00D73871">
        <w:rPr>
          <w:rFonts w:ascii="Consolas" w:hAnsi="Consolas"/>
          <w:b/>
          <w:bCs/>
          <w:noProof/>
        </w:rPr>
        <w:t>personName</w:t>
      </w:r>
      <w:r w:rsidR="00330D7E" w:rsidRPr="00D73871">
        <w:rPr>
          <w:rFonts w:ascii="Consolas" w:hAnsi="Consolas"/>
          <w:b/>
          <w:bCs/>
        </w:rPr>
        <w:t>}: {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…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}</w:t>
      </w:r>
      <w:r>
        <w:t>"</w:t>
      </w:r>
    </w:p>
    <w:p w14:paraId="3C6D2BEA" w14:textId="7BD1AFCF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here </w:t>
      </w:r>
      <w:r w:rsidRPr="00D73871">
        <w:rPr>
          <w:b/>
        </w:rPr>
        <w:t xml:space="preserve">P </w:t>
      </w:r>
      <w:r w:rsidRPr="00D73871">
        <w:rPr>
          <w:b/>
          <w:noProof/>
        </w:rPr>
        <w:t>(</w:t>
      </w:r>
      <w:r w:rsidRPr="00D73871">
        <w:rPr>
          <w:b/>
        </w:rPr>
        <w:t>2, 3, 4, 5, 6, 7, 8, 9, 10, J, Q, K, A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power</w:t>
      </w:r>
      <w:r w:rsidRPr="00330D7E">
        <w:t xml:space="preserve"> of the card and </w:t>
      </w:r>
      <w:r w:rsidRPr="00D73871">
        <w:rPr>
          <w:b/>
        </w:rPr>
        <w:t xml:space="preserve">T </w:t>
      </w:r>
      <w:r w:rsidRPr="00D73871">
        <w:rPr>
          <w:b/>
          <w:noProof/>
        </w:rPr>
        <w:t>(</w:t>
      </w:r>
      <w:r w:rsidRPr="00D73871">
        <w:rPr>
          <w:b/>
        </w:rPr>
        <w:t>S, H, D, C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type</w:t>
      </w:r>
      <w:r w:rsidRPr="00330D7E">
        <w:t xml:space="preserve">. The input ends when a </w:t>
      </w:r>
      <w:r w:rsidRPr="00FE2BB6">
        <w:t>"</w:t>
      </w:r>
      <w:r w:rsidRPr="00D73871">
        <w:rPr>
          <w:rFonts w:ascii="Consolas" w:hAnsi="Consolas"/>
          <w:b/>
          <w:noProof/>
        </w:rPr>
        <w:t>JOKER</w:t>
      </w:r>
      <w:r w:rsidRPr="00FE2BB6">
        <w:t>"</w:t>
      </w:r>
      <w:r w:rsidRPr="00330D7E">
        <w:t xml:space="preserve"> is drawn. The name can contain any </w:t>
      </w:r>
      <w:r w:rsidRPr="00330D7E">
        <w:rPr>
          <w:noProof/>
        </w:rPr>
        <w:t xml:space="preserve">ASCII </w:t>
      </w:r>
      <w:r w:rsidR="00D73871">
        <w:t>symbol excep</w:t>
      </w:r>
      <w:r w:rsidRPr="00330D7E">
        <w:t xml:space="preserve">t </w:t>
      </w:r>
      <w:r w:rsidR="00D73871">
        <w:t>"</w:t>
      </w:r>
      <w:r w:rsidR="00D73871">
        <w:rPr>
          <w:b/>
        </w:rPr>
        <w:t>:</w:t>
      </w:r>
      <w:r w:rsidR="00D73871">
        <w:t>"</w:t>
      </w:r>
      <w:r w:rsidRPr="00330D7E">
        <w:t>. The input will always be valid</w:t>
      </w:r>
      <w:r w:rsidR="00256427">
        <w:t>,</w:t>
      </w:r>
      <w:r w:rsidRPr="00330D7E">
        <w:t xml:space="preserve"> and in the format described, there is no need to check it.</w:t>
      </w:r>
    </w:p>
    <w:p w14:paraId="433A716C" w14:textId="7B74F0D3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A single person </w:t>
      </w:r>
      <w:r w:rsidRPr="00330D7E">
        <w:rPr>
          <w:b/>
        </w:rPr>
        <w:t>cannot</w:t>
      </w:r>
      <w:r w:rsidRPr="00330D7E">
        <w:rPr>
          <w:u w:val="single"/>
        </w:rPr>
        <w:t xml:space="preserve"> </w:t>
      </w:r>
      <w:r w:rsidRPr="00330D7E">
        <w:rPr>
          <w:b/>
        </w:rPr>
        <w:t>have</w:t>
      </w:r>
      <w:r w:rsidR="00D73871">
        <w:rPr>
          <w:u w:val="single"/>
        </w:rPr>
        <w:t xml:space="preserve"> </w:t>
      </w:r>
      <w:r w:rsidRPr="00330D7E">
        <w:rPr>
          <w:b/>
        </w:rPr>
        <w:t>more</w:t>
      </w:r>
      <w:r w:rsidRPr="00330D7E">
        <w:rPr>
          <w:u w:val="single"/>
        </w:rPr>
        <w:t xml:space="preserve"> </w:t>
      </w:r>
      <w:r w:rsidRPr="00330D7E">
        <w:rPr>
          <w:b/>
        </w:rPr>
        <w:t>than</w:t>
      </w:r>
      <w:r w:rsidRPr="00330D7E">
        <w:rPr>
          <w:u w:val="single"/>
        </w:rPr>
        <w:t xml:space="preserve"> </w:t>
      </w:r>
      <w:r w:rsidRPr="00330D7E">
        <w:rPr>
          <w:b/>
        </w:rPr>
        <w:t>one</w:t>
      </w:r>
      <w:r w:rsidRPr="00330D7E">
        <w:t xml:space="preserve"> card with the same power and type</w:t>
      </w:r>
      <w:r w:rsidR="00256427">
        <w:t>. I</w:t>
      </w:r>
      <w:r w:rsidRPr="00330D7E">
        <w:t>f he draws such a card</w:t>
      </w:r>
      <w:r w:rsidR="00256427">
        <w:t>,</w:t>
      </w:r>
      <w:r w:rsidRPr="00330D7E">
        <w:t xml:space="preserve"> he </w:t>
      </w:r>
      <w:r w:rsidRPr="00330D7E">
        <w:rPr>
          <w:b/>
        </w:rPr>
        <w:t>discards</w:t>
      </w:r>
      <w:r w:rsidRPr="00330D7E">
        <w:t xml:space="preserve"> it. The people are playing with </w:t>
      </w:r>
      <w:r w:rsidRPr="00330D7E">
        <w:rPr>
          <w:b/>
        </w:rPr>
        <w:t>multiple</w:t>
      </w:r>
      <w:r w:rsidRPr="00330D7E">
        <w:rPr>
          <w:u w:val="single"/>
        </w:rPr>
        <w:t xml:space="preserve"> </w:t>
      </w:r>
      <w:r w:rsidRPr="00330D7E">
        <w:rPr>
          <w:b/>
        </w:rPr>
        <w:t>decks</w:t>
      </w:r>
      <w:r w:rsidRPr="00330D7E">
        <w:t xml:space="preserve">. Each card has a value that is </w:t>
      </w:r>
      <w:r w:rsidRPr="00330D7E">
        <w:rPr>
          <w:b/>
        </w:rPr>
        <w:t>calculated</w:t>
      </w:r>
      <w:r w:rsidRPr="00330D7E">
        <w:t xml:space="preserve"> by the power multiplied by the type. Powers </w:t>
      </w:r>
      <w:r w:rsidRPr="00330D7E">
        <w:rPr>
          <w:b/>
        </w:rPr>
        <w:t>2 to 10</w:t>
      </w:r>
      <w:r w:rsidRPr="00330D7E">
        <w:t xml:space="preserve"> have the same value</w:t>
      </w:r>
      <w:r w:rsidR="00256427">
        <w:t>,</w:t>
      </w:r>
      <w:r w:rsidRPr="00330D7E">
        <w:t xml:space="preserve"> and </w:t>
      </w:r>
      <w:r w:rsidRPr="00330D7E">
        <w:rPr>
          <w:b/>
        </w:rPr>
        <w:t>J to A</w:t>
      </w:r>
      <w:r w:rsidRPr="00330D7E">
        <w:t xml:space="preserve"> </w:t>
      </w:r>
      <w:r w:rsidR="00256427">
        <w:t>is</w:t>
      </w:r>
      <w:r w:rsidRPr="00330D7E">
        <w:t xml:space="preserve"> </w:t>
      </w:r>
      <w:r w:rsidRPr="00330D7E">
        <w:rPr>
          <w:b/>
        </w:rPr>
        <w:t>11 to 14</w:t>
      </w:r>
      <w:r w:rsidRPr="00330D7E">
        <w:t xml:space="preserve">. Types are mapped to multipliers the following way </w:t>
      </w:r>
      <w:r w:rsidRPr="00330D7E">
        <w:rPr>
          <w:noProof/>
        </w:rPr>
        <w:t>(</w:t>
      </w:r>
      <w:r w:rsidRPr="00330D7E">
        <w:rPr>
          <w:b/>
        </w:rPr>
        <w:t>S -&gt; 4, H-&gt; 3, D -&gt; 2, C -&gt; 1</w:t>
      </w:r>
      <w:r w:rsidRPr="00330D7E">
        <w:t>).</w:t>
      </w:r>
    </w:p>
    <w:p w14:paraId="341E05AA" w14:textId="5047C796" w:rsidR="00330D7E" w:rsidRPr="00330D7E" w:rsidRDefault="00330D7E" w:rsidP="00330D7E">
      <w:pPr>
        <w:jc w:val="both"/>
        <w:rPr>
          <w:lang w:val="bg-BG"/>
        </w:rPr>
      </w:pPr>
      <w:r w:rsidRPr="00330D7E">
        <w:t>Finally</w:t>
      </w:r>
      <w:r w:rsidR="00256427">
        <w:t>,</w:t>
      </w:r>
      <w:r w:rsidRPr="00330D7E">
        <w:t xml:space="preserve"> print out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value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</w:t>
      </w:r>
      <w:r w:rsidRPr="00330D7E">
        <w:rPr>
          <w:b/>
        </w:rPr>
        <w:t>player</w:t>
      </w:r>
      <w:r w:rsidRPr="00330D7E">
        <w:t xml:space="preserve"> has in his hand in the format:</w:t>
      </w:r>
    </w:p>
    <w:p w14:paraId="7ECC24E5" w14:textId="585AFA05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r w:rsidR="00330D7E" w:rsidRPr="00D73871">
        <w:rPr>
          <w:rFonts w:ascii="Consolas" w:hAnsi="Consolas"/>
          <w:b/>
          <w:bCs/>
          <w:noProof/>
        </w:rPr>
        <w:t>personName</w:t>
      </w:r>
      <w:r w:rsidR="00330D7E" w:rsidRPr="00D73871">
        <w:rPr>
          <w:rFonts w:ascii="Consolas" w:hAnsi="Consolas"/>
          <w:b/>
          <w:bCs/>
        </w:rPr>
        <w:t>}: {value}</w:t>
      </w:r>
      <w:r>
        <w:t>"</w:t>
      </w:r>
    </w:p>
    <w:p w14:paraId="78B052BC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66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15"/>
        <w:gridCol w:w="2340"/>
      </w:tblGrid>
      <w:tr w:rsidR="00330D7E" w:rsidRPr="00330D7E" w14:paraId="766ACFBC" w14:textId="77777777" w:rsidTr="00A21682">
        <w:tc>
          <w:tcPr>
            <w:tcW w:w="4315" w:type="dxa"/>
            <w:shd w:val="clear" w:color="auto" w:fill="D9D9D9" w:themeFill="background1" w:themeFillShade="D9"/>
            <w:tcMar>
              <w:left w:w="85" w:type="dxa"/>
            </w:tcMar>
          </w:tcPr>
          <w:p w14:paraId="1F62E5B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30137B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3BBAF378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491410E2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2C, 4H, 9H, AS, QS</w:t>
            </w:r>
          </w:p>
          <w:p w14:paraId="21D8920F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3H, 10S, JC, KD, 5S, 10S</w:t>
            </w:r>
          </w:p>
          <w:p w14:paraId="0C6808C4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QS, QD</w:t>
            </w:r>
          </w:p>
          <w:p w14:paraId="0E250D57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6H, 7S, KC, KD, 5S, 10C</w:t>
            </w:r>
          </w:p>
          <w:p w14:paraId="3E7D76AE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JS, JD, JC</w:t>
            </w:r>
          </w:p>
          <w:p w14:paraId="6E3ED443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JD, JD, JD, JD, JD, JD</w:t>
            </w:r>
          </w:p>
          <w:p w14:paraId="425DC6E8" w14:textId="7B62137C" w:rsidR="00330D7E" w:rsidRPr="00D73871" w:rsidRDefault="00D73871" w:rsidP="00D7387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22A4933E" w14:textId="7609A58A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Peter</w:t>
            </w:r>
            <w:r w:rsidR="00330D7E" w:rsidRPr="00AF09D4">
              <w:rPr>
                <w:rFonts w:ascii="Consolas" w:hAnsi="Consolas"/>
              </w:rPr>
              <w:t>: 167</w:t>
            </w:r>
          </w:p>
          <w:p w14:paraId="1EB166A6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Slav: 175</w:t>
            </w:r>
          </w:p>
          <w:p w14:paraId="16BBBFD4" w14:textId="3AD755E3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Alex</w:t>
            </w:r>
            <w:r w:rsidR="00330D7E" w:rsidRPr="00AF09D4">
              <w:rPr>
                <w:rFonts w:ascii="Consolas" w:hAnsi="Consolas"/>
              </w:rPr>
              <w:t>: 197</w:t>
            </w:r>
          </w:p>
        </w:tc>
      </w:tr>
      <w:tr w:rsidR="00D73871" w:rsidRPr="00330D7E" w14:paraId="76C54E81" w14:textId="77777777" w:rsidTr="00391903">
        <w:trPr>
          <w:trHeight w:val="536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0A0580DD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nathan Davis: JD, JD, JD, JD</w:t>
            </w:r>
          </w:p>
          <w:p w14:paraId="0FA4C3FF" w14:textId="102D4E78" w:rsidR="00D73871" w:rsidRPr="00AF09D4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EFFCF6D" w14:textId="21134094" w:rsidR="00D73871" w:rsidRPr="00AF09D4" w:rsidRDefault="00D73871" w:rsidP="00A21682">
            <w:pPr>
              <w:spacing w:after="0"/>
              <w:jc w:val="both"/>
              <w:rPr>
                <w:rFonts w:ascii="Consolas" w:hAnsi="Consolas"/>
              </w:rPr>
            </w:pPr>
            <w:r w:rsidRPr="00D73871">
              <w:rPr>
                <w:rFonts w:ascii="Consolas" w:hAnsi="Consolas"/>
              </w:rPr>
              <w:t>Jonathan Davis: 22</w:t>
            </w:r>
          </w:p>
        </w:tc>
      </w:tr>
    </w:tbl>
    <w:p w14:paraId="0E1B1910" w14:textId="5B903DD7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User Logs</w:t>
      </w:r>
    </w:p>
    <w:p w14:paraId="409D45D1" w14:textId="495A3A82" w:rsidR="00330D7E" w:rsidRPr="00D73871" w:rsidRDefault="00330D7E" w:rsidP="00330D7E">
      <w:pPr>
        <w:rPr>
          <w:lang w:val="bg-BG"/>
        </w:rPr>
      </w:pPr>
      <w:r w:rsidRPr="00330D7E">
        <w:t xml:space="preserve">Marian is a famous system administrator. The person to overcome the security of his servers has not yet been born. </w:t>
      </w:r>
      <w:r w:rsidRPr="00D73871">
        <w:t xml:space="preserve">However, there is a new type of threat where users flood the server with messages </w:t>
      </w:r>
      <w:r w:rsidR="00391903">
        <w:t>that</w:t>
      </w:r>
      <w:r w:rsidRPr="00D73871">
        <w:t xml:space="preserve"> are hard to be detected since they change their </w:t>
      </w:r>
      <w:r w:rsidRPr="00D73871">
        <w:rPr>
          <w:noProof/>
        </w:rPr>
        <w:t xml:space="preserve">IP </w:t>
      </w:r>
      <w:r w:rsidRPr="00D73871">
        <w:t>address all the time. Well, Marian is a system administrator and is not so into programming. Therefore, he needs a skillful programmer to track the user logs of his servers. You are the chosen one to help him!</w:t>
      </w:r>
    </w:p>
    <w:p w14:paraId="6C8C35F2" w14:textId="77777777" w:rsidR="00330D7E" w:rsidRPr="00D73871" w:rsidRDefault="00330D7E" w:rsidP="00330D7E">
      <w:pPr>
        <w:rPr>
          <w:lang w:val="bg-BG"/>
        </w:rPr>
      </w:pPr>
      <w:r w:rsidRPr="00D73871">
        <w:t>You are given an input in the format:</w:t>
      </w:r>
    </w:p>
    <w:p w14:paraId="59FE68A4" w14:textId="5592AE5F" w:rsidR="00330D7E" w:rsidRPr="00D73871" w:rsidRDefault="00D73871" w:rsidP="00330D7E">
      <w:pPr>
        <w:rPr>
          <w:b/>
          <w:lang w:val="bg-BG"/>
        </w:rPr>
      </w:pPr>
      <w:r w:rsidRPr="00D73871">
        <w:lastRenderedPageBreak/>
        <w:t>"</w:t>
      </w:r>
      <w:r w:rsidR="00330D7E" w:rsidRPr="00884FEA">
        <w:rPr>
          <w:rFonts w:ascii="Consolas" w:hAnsi="Consolas"/>
          <w:b/>
          <w:noProof/>
        </w:rPr>
        <w:t>IP</w:t>
      </w:r>
      <w:r w:rsidR="00884FEA">
        <w:rPr>
          <w:rFonts w:ascii="Consolas" w:hAnsi="Consolas"/>
          <w:b/>
        </w:rPr>
        <w:t>={</w:t>
      </w:r>
      <w:r w:rsidR="00330D7E" w:rsidRPr="00884FEA">
        <w:rPr>
          <w:rFonts w:ascii="Consolas" w:hAnsi="Consolas"/>
          <w:b/>
          <w:noProof/>
        </w:rPr>
        <w:t>IP</w:t>
      </w:r>
      <w:r w:rsidR="00330D7E" w:rsidRPr="00884FEA">
        <w:rPr>
          <w:rFonts w:ascii="Consolas" w:hAnsi="Consolas"/>
          <w:b/>
        </w:rPr>
        <w:t>.Address</w:t>
      </w:r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message={</w:t>
      </w:r>
      <w:r w:rsidR="00330D7E" w:rsidRPr="00884FEA">
        <w:rPr>
          <w:rFonts w:ascii="Consolas" w:hAnsi="Consolas"/>
          <w:b/>
        </w:rPr>
        <w:t>A&amp;sample&amp;message</w:t>
      </w:r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user={</w:t>
      </w:r>
      <w:r w:rsidR="00330D7E" w:rsidRPr="00884FEA">
        <w:rPr>
          <w:rFonts w:ascii="Consolas" w:hAnsi="Consolas"/>
          <w:b/>
        </w:rPr>
        <w:t>username</w:t>
      </w:r>
      <w:r w:rsidR="00884FEA">
        <w:rPr>
          <w:rFonts w:ascii="Consolas" w:hAnsi="Consolas"/>
          <w:b/>
          <w:noProof/>
        </w:rPr>
        <w:t>}</w:t>
      </w:r>
      <w:r w:rsidRPr="00D73871">
        <w:t>"</w:t>
      </w:r>
    </w:p>
    <w:p w14:paraId="100152CB" w14:textId="375F3283" w:rsidR="00330D7E" w:rsidRPr="00D73871" w:rsidRDefault="00330D7E" w:rsidP="00330D7E">
      <w:pPr>
        <w:rPr>
          <w:lang w:val="bg-BG"/>
        </w:rPr>
      </w:pPr>
      <w:r w:rsidRPr="00D73871">
        <w:t xml:space="preserve">Your task is to </w:t>
      </w:r>
      <w:r w:rsidRPr="00D73871">
        <w:rPr>
          <w:b/>
        </w:rPr>
        <w:t>parse</w:t>
      </w:r>
      <w:r w:rsidRPr="00D73871">
        <w:t xml:space="preserve"> the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and the </w:t>
      </w:r>
      <w:r w:rsidRPr="00D73871">
        <w:rPr>
          <w:b/>
        </w:rPr>
        <w:t>username</w:t>
      </w:r>
      <w:r w:rsidRPr="00D73871">
        <w:t xml:space="preserve"> from the input</w:t>
      </w:r>
      <w:r w:rsidR="00256427">
        <w:t>,</w:t>
      </w:r>
      <w:r w:rsidRPr="00D73871">
        <w:t xml:space="preserve"> and for </w:t>
      </w:r>
      <w:r w:rsidRPr="00D73871">
        <w:rPr>
          <w:b/>
        </w:rPr>
        <w:t>every user</w:t>
      </w:r>
      <w:r w:rsidRPr="00D73871">
        <w:t xml:space="preserve">, you have to display </w:t>
      </w:r>
      <w:r w:rsidRPr="00D73871">
        <w:rPr>
          <w:b/>
        </w:rPr>
        <w:t xml:space="preserve">every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from which the corresponding user has sent a message and the </w:t>
      </w:r>
      <w:r w:rsidRPr="00D73871">
        <w:rPr>
          <w:b/>
        </w:rPr>
        <w:t>count of the messages</w:t>
      </w:r>
      <w:r w:rsidRPr="00D73871">
        <w:t xml:space="preserve"> sent with the corresponding </w:t>
      </w:r>
      <w:r w:rsidRPr="00D73871">
        <w:rPr>
          <w:noProof/>
        </w:rPr>
        <w:t>IP</w:t>
      </w:r>
      <w:r w:rsidRPr="00D73871">
        <w:t xml:space="preserve">. In the output, the usernames must be </w:t>
      </w:r>
      <w:r w:rsidRPr="00D73871">
        <w:rPr>
          <w:b/>
        </w:rPr>
        <w:t>sorted alphabetically</w:t>
      </w:r>
      <w:r w:rsidR="00256427">
        <w:rPr>
          <w:b/>
        </w:rPr>
        <w:t>,</w:t>
      </w:r>
      <w:r w:rsidRPr="00D73871">
        <w:t xml:space="preserve"> while their </w:t>
      </w:r>
      <w:r w:rsidRPr="00D73871">
        <w:rPr>
          <w:noProof/>
        </w:rPr>
        <w:t xml:space="preserve">IP </w:t>
      </w:r>
      <w:r w:rsidRPr="00D73871">
        <w:t xml:space="preserve">addresses should be displayed in the </w:t>
      </w:r>
      <w:r w:rsidRPr="00D73871">
        <w:rPr>
          <w:b/>
        </w:rPr>
        <w:t xml:space="preserve">order of their first appearance. </w:t>
      </w:r>
      <w:r w:rsidRPr="00D73871">
        <w:t>The output should be in the following format:</w:t>
      </w:r>
    </w:p>
    <w:p w14:paraId="1DD1E8D9" w14:textId="19E01127" w:rsidR="00330D7E" w:rsidRPr="00D73871" w:rsidRDefault="00884FEA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D73871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username: </w:t>
      </w:r>
    </w:p>
    <w:p w14:paraId="18DEA207" w14:textId="03F9E5A4" w:rsidR="00330D7E" w:rsidRPr="00D73871" w:rsidRDefault="00884FEA" w:rsidP="00330D7E">
      <w:pPr>
        <w:rPr>
          <w:b/>
          <w:lang w:val="bg-BG"/>
        </w:rPr>
      </w:pP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,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>.</w:t>
      </w:r>
      <w:r w:rsidRPr="00D73871">
        <w:t>"</w:t>
      </w:r>
    </w:p>
    <w:p w14:paraId="2FFAAE2D" w14:textId="77777777" w:rsidR="00330D7E" w:rsidRPr="00D73871" w:rsidRDefault="00330D7E" w:rsidP="00330D7E">
      <w:pPr>
        <w:rPr>
          <w:lang w:val="bg-BG"/>
        </w:rPr>
      </w:pPr>
      <w:r w:rsidRPr="00D73871">
        <w:t xml:space="preserve">For example, given the following input - </w:t>
      </w:r>
      <w:r w:rsidRPr="00D73871">
        <w:rPr>
          <w:b/>
          <w:noProof/>
        </w:rPr>
        <w:t>IP</w:t>
      </w:r>
      <w:r w:rsidRPr="00D73871">
        <w:rPr>
          <w:b/>
        </w:rPr>
        <w:t>=192.23.30.40 message=</w:t>
      </w:r>
      <w:r w:rsidRPr="00D73871">
        <w:rPr>
          <w:b/>
          <w:noProof/>
        </w:rPr>
        <w:t>'Hello</w:t>
      </w:r>
      <w:r w:rsidRPr="00D73871">
        <w:rPr>
          <w:b/>
        </w:rPr>
        <w:t>&amp;derps.' user=destroyer</w:t>
      </w:r>
      <w:r w:rsidRPr="00D73871">
        <w:t>, you have to get the</w:t>
      </w:r>
      <w:r w:rsidRPr="00D73871">
        <w:rPr>
          <w:b/>
        </w:rPr>
        <w:t xml:space="preserve"> </w:t>
      </w:r>
      <w:r w:rsidRPr="00D73871">
        <w:t xml:space="preserve">username </w:t>
      </w:r>
      <w:r w:rsidRPr="00D73871">
        <w:rPr>
          <w:b/>
        </w:rPr>
        <w:t>destroyer</w:t>
      </w:r>
      <w:r w:rsidRPr="00D73871">
        <w:t xml:space="preserve"> and the </w:t>
      </w:r>
      <w:r w:rsidRPr="00D73871">
        <w:rPr>
          <w:noProof/>
        </w:rPr>
        <w:t xml:space="preserve">IP </w:t>
      </w:r>
      <w:r w:rsidRPr="00D73871">
        <w:rPr>
          <w:b/>
        </w:rPr>
        <w:t>192.23.30.40</w:t>
      </w:r>
      <w:r w:rsidRPr="00D73871">
        <w:t xml:space="preserve"> and display it in the following format:</w:t>
      </w:r>
    </w:p>
    <w:p w14:paraId="3EF8C0B3" w14:textId="653EB213" w:rsidR="00330D7E" w:rsidRPr="00D73871" w:rsidRDefault="00FE2BB6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330D7E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destroyer: </w:t>
      </w:r>
    </w:p>
    <w:p w14:paraId="68057063" w14:textId="18805C88" w:rsidR="00330D7E" w:rsidRPr="00D73871" w:rsidRDefault="00330D7E" w:rsidP="00330D7E">
      <w:pPr>
        <w:rPr>
          <w:rFonts w:ascii="Consolas" w:hAnsi="Consolas" w:cs="Consolas"/>
          <w:b/>
          <w:color w:val="000000"/>
          <w:lang w:val="bg-BG"/>
        </w:rPr>
      </w:pPr>
      <w:r w:rsidRPr="00D73871">
        <w:rPr>
          <w:rFonts w:ascii="Consolas" w:hAnsi="Consolas" w:cs="Consolas"/>
          <w:b/>
          <w:noProof/>
          <w:color w:val="000000"/>
        </w:rPr>
        <w:t>192.23.30.40 =&gt; 1.</w:t>
      </w:r>
      <w:r w:rsidR="00FE2BB6" w:rsidRPr="00FE2BB6">
        <w:t xml:space="preserve"> </w:t>
      </w:r>
      <w:r w:rsidR="00FE2BB6" w:rsidRPr="00330D7E">
        <w:t>"</w:t>
      </w:r>
    </w:p>
    <w:p w14:paraId="33B56C3E" w14:textId="77777777" w:rsidR="00330D7E" w:rsidRPr="00D73871" w:rsidRDefault="00330D7E" w:rsidP="00330D7E">
      <w:pPr>
        <w:rPr>
          <w:rFonts w:cs="Consolas"/>
          <w:color w:val="000000"/>
          <w:lang w:val="bg-BG"/>
        </w:rPr>
      </w:pPr>
      <w:r w:rsidRPr="00D73871">
        <w:rPr>
          <w:rFonts w:cs="Consolas"/>
          <w:color w:val="000000"/>
        </w:rPr>
        <w:t xml:space="preserve">The username destroyer has sent a message from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192.23.30.40 once.</w:t>
      </w:r>
    </w:p>
    <w:p w14:paraId="52065E0A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t>Check the examples below. They will further clarify the assignment.</w:t>
      </w:r>
    </w:p>
    <w:p w14:paraId="59528577" w14:textId="77777777" w:rsidR="00330D7E" w:rsidRPr="00330D7E" w:rsidRDefault="00330D7E" w:rsidP="00330D7E">
      <w:pPr>
        <w:pStyle w:val="Heading3"/>
        <w:rPr>
          <w:b w:val="0"/>
          <w:lang w:val="bg-BG"/>
        </w:rPr>
      </w:pPr>
      <w:r w:rsidRPr="00330D7E">
        <w:t>Input</w:t>
      </w:r>
    </w:p>
    <w:p w14:paraId="4DD70C48" w14:textId="590AB0AA" w:rsidR="00330D7E" w:rsidRPr="00330D7E" w:rsidRDefault="00330D7E" w:rsidP="00330D7E">
      <w:pPr>
        <w:rPr>
          <w:lang w:val="bg-BG"/>
        </w:rPr>
      </w:pPr>
      <w:r w:rsidRPr="00330D7E">
        <w:t xml:space="preserve">The input comes from the console as </w:t>
      </w:r>
      <w:r w:rsidR="00BF51FF">
        <w:t xml:space="preserve">a </w:t>
      </w:r>
      <w:r w:rsidRPr="00330D7E">
        <w:rPr>
          <w:b/>
        </w:rPr>
        <w:t>varying number</w:t>
      </w:r>
      <w:r w:rsidRPr="00330D7E">
        <w:t xml:space="preserve"> of lines. You have to parse every command until the command that follows is </w:t>
      </w:r>
      <w:r w:rsidR="00FE2BB6" w:rsidRPr="00330D7E">
        <w:t>"</w:t>
      </w:r>
      <w:r w:rsidRPr="00FE2BB6">
        <w:rPr>
          <w:rFonts w:ascii="Consolas" w:hAnsi="Consolas"/>
          <w:b/>
        </w:rPr>
        <w:t>end</w:t>
      </w:r>
      <w:r w:rsidR="00FE2BB6" w:rsidRPr="00330D7E">
        <w:t>"</w:t>
      </w:r>
      <w:r w:rsidRPr="00330D7E">
        <w:rPr>
          <w:b/>
        </w:rPr>
        <w:t>.</w:t>
      </w:r>
      <w:r w:rsidRPr="00330D7E">
        <w:t xml:space="preserve"> The input will be in the format displayed above</w:t>
      </w:r>
      <w:r w:rsidR="00256427">
        <w:t>. T</w:t>
      </w:r>
      <w:r w:rsidRPr="00330D7E">
        <w:t>here is no need to check it explicitly.</w:t>
      </w:r>
    </w:p>
    <w:p w14:paraId="4DFF0F21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CF4512F" w14:textId="77777777" w:rsidR="00330D7E" w:rsidRPr="00D73871" w:rsidRDefault="00330D7E" w:rsidP="00330D7E">
      <w:pPr>
        <w:rPr>
          <w:lang w:val="bg-BG" w:eastAsia="ja-JP"/>
        </w:rPr>
      </w:pPr>
      <w:r w:rsidRPr="00D73871">
        <w:rPr>
          <w:lang w:eastAsia="ja-JP"/>
        </w:rPr>
        <w:t>For every user found, you have to display each log in the format:</w:t>
      </w:r>
    </w:p>
    <w:p w14:paraId="08CCD76C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t xml:space="preserve">The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 xml:space="preserve">addresses must be split with a comma, and each line of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addresses must end with a dot.</w:t>
      </w:r>
    </w:p>
    <w:p w14:paraId="3571032E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Constraints</w:t>
      </w:r>
    </w:p>
    <w:p w14:paraId="7DBC02B0" w14:textId="77777777" w:rsid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number of commands will be in the range </w:t>
      </w:r>
      <w:r w:rsidRPr="00884FEA">
        <w:rPr>
          <w:b/>
        </w:rPr>
        <w:t>[1..50]</w:t>
      </w:r>
      <w:r w:rsidR="00884FEA">
        <w:rPr>
          <w:b/>
        </w:rPr>
        <w:t>.</w:t>
      </w:r>
    </w:p>
    <w:p w14:paraId="3D67D4C5" w14:textId="67CEA5D0" w:rsidR="00884FEA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noProof/>
        </w:rPr>
        <w:t xml:space="preserve">IP </w:t>
      </w:r>
      <w:r w:rsidRPr="00330D7E">
        <w:t>addresses will be in the format of either</w:t>
      </w:r>
      <w:r w:rsidRPr="00FE2BB6">
        <w:rPr>
          <w:b/>
        </w:rPr>
        <w:t xml:space="preserve"> </w:t>
      </w:r>
      <w:r w:rsidRPr="00FE2BB6">
        <w:rPr>
          <w:b/>
          <w:noProof/>
        </w:rPr>
        <w:t>IPv4</w:t>
      </w:r>
      <w:r w:rsidRPr="00330D7E">
        <w:rPr>
          <w:noProof/>
        </w:rPr>
        <w:t xml:space="preserve"> </w:t>
      </w:r>
      <w:r w:rsidRPr="00330D7E">
        <w:t xml:space="preserve">or </w:t>
      </w:r>
      <w:r w:rsidRPr="00FE2BB6">
        <w:rPr>
          <w:b/>
          <w:noProof/>
        </w:rPr>
        <w:t>IPv6</w:t>
      </w:r>
      <w:r w:rsidR="00884FEA" w:rsidRPr="00FE2BB6">
        <w:rPr>
          <w:b/>
          <w:noProof/>
        </w:rPr>
        <w:t xml:space="preserve"> </w:t>
      </w:r>
    </w:p>
    <w:p w14:paraId="01B950CB" w14:textId="094CD54A" w:rsidR="00330D7E" w:rsidRPr="00884FEA" w:rsidRDefault="00884FEA" w:rsidP="00884FEA">
      <w:pPr>
        <w:numPr>
          <w:ilvl w:val="1"/>
          <w:numId w:val="7"/>
        </w:numPr>
        <w:suppressAutoHyphens/>
        <w:spacing w:before="0" w:after="0" w:line="240" w:lineRule="auto"/>
        <w:rPr>
          <w:lang w:val="bg-BG"/>
        </w:rPr>
      </w:pPr>
      <w:r w:rsidRPr="00884FEA">
        <w:rPr>
          <w:b/>
          <w:noProof/>
        </w:rPr>
        <w:t xml:space="preserve">Example: IPv4 - </w:t>
      </w:r>
      <w:r w:rsidRPr="00884FEA">
        <w:rPr>
          <w:noProof/>
        </w:rPr>
        <w:t>123.45.67.89 ,</w:t>
      </w:r>
      <w:r w:rsidRPr="00884FEA">
        <w:rPr>
          <w:b/>
          <w:noProof/>
        </w:rPr>
        <w:t xml:space="preserve"> IPv6 - </w:t>
      </w:r>
      <w:r w:rsidRPr="00884FEA">
        <w:rPr>
          <w:noProof/>
        </w:rPr>
        <w:t>2001:db8::ff00:42:8329</w:t>
      </w:r>
    </w:p>
    <w:p w14:paraId="3D5D3EF5" w14:textId="334F575D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messages will be in the format: </w:t>
      </w:r>
      <w:r w:rsidRPr="00330D7E">
        <w:rPr>
          <w:b/>
        </w:rPr>
        <w:t>This&amp;is&amp;a&amp;message</w:t>
      </w:r>
      <w:r w:rsidR="00884FEA">
        <w:rPr>
          <w:b/>
        </w:rPr>
        <w:t>.</w:t>
      </w:r>
    </w:p>
    <w:p w14:paraId="3D451439" w14:textId="2EE3714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username will be a string with </w:t>
      </w:r>
      <w:r w:rsidR="00391903">
        <w:t xml:space="preserve">a </w:t>
      </w:r>
      <w:r w:rsidRPr="00330D7E">
        <w:t xml:space="preserve">length in the range </w:t>
      </w:r>
      <w:r w:rsidRPr="00884FEA">
        <w:rPr>
          <w:b/>
        </w:rPr>
        <w:t>[3..50]</w:t>
      </w:r>
      <w:r w:rsidR="00884FEA">
        <w:rPr>
          <w:b/>
        </w:rPr>
        <w:t>.</w:t>
      </w:r>
    </w:p>
    <w:p w14:paraId="25EAF298" w14:textId="6CEB903C" w:rsidR="00330D7E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 w:rsidRPr="00330D7E">
        <w:rPr>
          <w:lang w:eastAsia="ja-JP"/>
        </w:rPr>
        <w:t xml:space="preserve">Time limit: </w:t>
      </w:r>
      <w:r w:rsidR="00FE2BB6">
        <w:rPr>
          <w:b/>
          <w:lang w:eastAsia="ja-JP"/>
        </w:rPr>
        <w:t>300ms</w:t>
      </w:r>
      <w:r w:rsidR="00FE2BB6">
        <w:rPr>
          <w:lang w:eastAsia="ja-JP"/>
        </w:rPr>
        <w:t>/</w:t>
      </w:r>
      <w:r w:rsidRPr="00884FEA">
        <w:rPr>
          <w:b/>
          <w:lang w:eastAsia="ja-JP"/>
        </w:rPr>
        <w:t>16</w:t>
      </w:r>
      <w:r w:rsidRPr="00884FEA">
        <w:rPr>
          <w:b/>
          <w:noProof/>
        </w:rPr>
        <w:t>MB</w:t>
      </w:r>
      <w:r w:rsidRPr="00884FEA">
        <w:rPr>
          <w:b/>
        </w:rPr>
        <w:t>.</w:t>
      </w:r>
    </w:p>
    <w:p w14:paraId="41697328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10348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3"/>
        <w:gridCol w:w="2835"/>
      </w:tblGrid>
      <w:tr w:rsidR="00330D7E" w:rsidRPr="00330D7E" w14:paraId="4725BA36" w14:textId="77777777" w:rsidTr="00D73871"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05739961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ECFDB88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2B5E52F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D65803D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derps.' user=destroyer</w:t>
            </w:r>
          </w:p>
          <w:p w14:paraId="09F556BE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1 message='Hello&amp;yall.' user=destroyer</w:t>
            </w:r>
          </w:p>
          <w:p w14:paraId="240D5B71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hi.' user=destroyer</w:t>
            </w:r>
          </w:p>
          <w:p w14:paraId="2F79BC2B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2 message='Hello&amp;Dudes.' user=destroyer</w:t>
            </w:r>
          </w:p>
          <w:p w14:paraId="6C348759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CA0400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0D8A81B" w14:textId="6B081EDB" w:rsidR="00330D7E" w:rsidRPr="00884FEA" w:rsidRDefault="00884FEA" w:rsidP="00884FEA">
            <w:pPr>
              <w:spacing w:after="0" w:line="240" w:lineRule="auto"/>
              <w:rPr>
                <w:rFonts w:ascii="Consolas" w:eastAsia="Courier New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2, 192.23.30.41 =&gt; 1, 192.23.30.42 =&gt; 1.</w:t>
            </w:r>
          </w:p>
        </w:tc>
      </w:tr>
      <w:tr w:rsidR="00330D7E" w:rsidRPr="00330D7E" w14:paraId="3778B4B6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5E3788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FE80:0000:0000:0000:0202:B3FF:FE1E:8329 message='Hey&amp;son' user=mother</w:t>
            </w:r>
          </w:p>
          <w:p w14:paraId="629384A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3.40 message='Hi&amp;mom!' user=child0</w:t>
            </w:r>
          </w:p>
          <w:p w14:paraId="50549139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0 message='Hi&amp;from&amp;me&amp;too' user=child1</w:t>
            </w:r>
          </w:p>
          <w:p w14:paraId="57540508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4D51EF21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lastRenderedPageBreak/>
              <w:t>IP=192.23.30.42 message='spam' user=destroyer</w:t>
            </w:r>
          </w:p>
          <w:p w14:paraId="5B4F9C0E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' user=yetAnotherUsername</w:t>
            </w:r>
          </w:p>
          <w:p w14:paraId="1822A17A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comment' user=yetAnotherUsername</w:t>
            </w:r>
          </w:p>
          <w:p w14:paraId="03997760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155.40 message='Hello.' user=unknown</w:t>
            </w:r>
          </w:p>
          <w:p w14:paraId="3AAAAD02" w14:textId="31855E3D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5CCB4B3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lastRenderedPageBreak/>
              <w:t xml:space="preserve">child0: </w:t>
            </w:r>
          </w:p>
          <w:p w14:paraId="193CF765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3.40 =&gt; 1.</w:t>
            </w:r>
          </w:p>
          <w:p w14:paraId="52EB924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1: </w:t>
            </w:r>
          </w:p>
          <w:p w14:paraId="32580E5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1.</w:t>
            </w:r>
          </w:p>
          <w:p w14:paraId="772B7AFE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A1A5C7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lastRenderedPageBreak/>
              <w:t>192.23.30.42 =&gt; 2.</w:t>
            </w:r>
          </w:p>
          <w:p w14:paraId="405ABE6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mother: </w:t>
            </w:r>
          </w:p>
          <w:p w14:paraId="7447B947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FE80:0000:0000:0000:0202:B3FF:FE1E:8329 =&gt; 1.</w:t>
            </w:r>
          </w:p>
          <w:p w14:paraId="7E9BD1A6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unknown: </w:t>
            </w:r>
          </w:p>
          <w:p w14:paraId="3AC6CD0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155.40 =&gt; 1.</w:t>
            </w:r>
          </w:p>
          <w:p w14:paraId="77B586B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yetAnotherUsername: </w:t>
            </w:r>
          </w:p>
          <w:p w14:paraId="55BC64ED" w14:textId="09FF4679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50.40 =&gt; 2.</w:t>
            </w:r>
          </w:p>
        </w:tc>
      </w:tr>
    </w:tbl>
    <w:p w14:paraId="2CB97113" w14:textId="51F9FEEC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lastRenderedPageBreak/>
        <w:t>*</w:t>
      </w:r>
      <w:r w:rsidR="00330D7E" w:rsidRPr="00330D7E">
        <w:t>Population Counter</w:t>
      </w:r>
    </w:p>
    <w:p w14:paraId="6133C044" w14:textId="0A285270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So many people! It</w:t>
      </w:r>
      <w:r w:rsidR="00256427">
        <w:t>'</w:t>
      </w:r>
      <w:r w:rsidRPr="00330D7E">
        <w:t>s hard to count them all. But that</w:t>
      </w:r>
      <w:r w:rsidR="00256427">
        <w:t>'</w:t>
      </w:r>
      <w:r w:rsidRPr="00330D7E">
        <w:t>s your job as a statistician. You get raw data for a given city</w:t>
      </w:r>
      <w:r w:rsidR="00256427">
        <w:t>,</w:t>
      </w:r>
      <w:r w:rsidRPr="00330D7E">
        <w:t xml:space="preserve"> and you need to aggregate it. </w:t>
      </w:r>
    </w:p>
    <w:p w14:paraId="1963CCCB" w14:textId="47EF3CA6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On each input line</w:t>
      </w:r>
      <w:r w:rsidR="00BF51FF">
        <w:t>,</w:t>
      </w:r>
      <w:r w:rsidRPr="00330D7E">
        <w:t xml:space="preserve"> you</w:t>
      </w:r>
      <w:r w:rsidR="00256427">
        <w:t>'</w:t>
      </w:r>
      <w:r w:rsidRPr="00330D7E">
        <w:t xml:space="preserve">ll be given data in </w:t>
      </w:r>
      <w:r w:rsidR="00BF51FF">
        <w:t xml:space="preserve">the </w:t>
      </w:r>
      <w:r w:rsidRPr="00330D7E">
        <w:t xml:space="preserve">format: </w:t>
      </w:r>
      <w:r w:rsidRPr="00FE2BB6">
        <w:t>"</w:t>
      </w:r>
      <w:r w:rsidRPr="00884FEA">
        <w:rPr>
          <w:rFonts w:ascii="Consolas" w:hAnsi="Consolas"/>
          <w:b/>
        </w:rPr>
        <w:t>city|country|population</w:t>
      </w:r>
      <w:r w:rsidRPr="00FE2BB6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>by country and by city</w:t>
      </w:r>
      <w:r w:rsidRPr="00330D7E">
        <w:t xml:space="preserve"> and print it on the console. </w:t>
      </w:r>
      <w:r w:rsidRPr="00330D7E">
        <w:rPr>
          <w:b/>
        </w:rPr>
        <w:t>For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country, print its </w:t>
      </w:r>
      <w:r w:rsidRPr="00330D7E">
        <w:rPr>
          <w:b/>
        </w:rPr>
        <w:t>total population</w:t>
      </w:r>
      <w:r w:rsidRPr="00330D7E">
        <w:t xml:space="preserve"> and on separate lines the data for each of its cities. </w:t>
      </w:r>
      <w:r w:rsidRPr="00330D7E">
        <w:rPr>
          <w:b/>
        </w:rPr>
        <w:t xml:space="preserve">Countr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ir total population in descending order</w:t>
      </w:r>
      <w:r w:rsidR="00256427">
        <w:rPr>
          <w:b/>
        </w:rPr>
        <w:t>,</w:t>
      </w:r>
      <w:r w:rsidRPr="00330D7E">
        <w:t xml:space="preserve"> and within each country, the </w:t>
      </w:r>
      <w:r w:rsidRPr="00330D7E">
        <w:rPr>
          <w:b/>
        </w:rPr>
        <w:t xml:space="preserve">cit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 same criterion</w:t>
      </w:r>
      <w:r w:rsidRPr="00330D7E">
        <w:t>. If two countries/cities have the same population, keep them in</w:t>
      </w:r>
      <w:r w:rsidRPr="00330D7E">
        <w:rPr>
          <w:b/>
        </w:rPr>
        <w:t xml:space="preserve"> </w:t>
      </w:r>
      <w:r w:rsidRPr="00330D7E">
        <w:t>the</w:t>
      </w:r>
      <w:r w:rsidRPr="00330D7E">
        <w:rPr>
          <w:b/>
        </w:rPr>
        <w:t xml:space="preserve"> order </w:t>
      </w:r>
      <w:r w:rsidRPr="00330D7E">
        <w:t>in</w:t>
      </w:r>
      <w:r w:rsidRPr="00330D7E">
        <w:rPr>
          <w:b/>
        </w:rPr>
        <w:t xml:space="preserve"> </w:t>
      </w:r>
      <w:r w:rsidRPr="00330D7E">
        <w:t>which</w:t>
      </w:r>
      <w:r w:rsidRPr="00330D7E">
        <w:rPr>
          <w:b/>
        </w:rPr>
        <w:t xml:space="preserve"> </w:t>
      </w:r>
      <w:r w:rsidRPr="00330D7E">
        <w:t>they</w:t>
      </w:r>
      <w:r w:rsidRPr="00330D7E">
        <w:rPr>
          <w:b/>
        </w:rPr>
        <w:t xml:space="preserve"> </w:t>
      </w:r>
      <w:r w:rsidRPr="00330D7E">
        <w:t>were</w:t>
      </w:r>
      <w:r w:rsidRPr="00330D7E">
        <w:rPr>
          <w:b/>
        </w:rPr>
        <w:t xml:space="preserve"> entered.</w:t>
      </w:r>
      <w:r w:rsidR="00884FEA">
        <w:t xml:space="preserve"> Check out the examples. F</w:t>
      </w:r>
      <w:r w:rsidRPr="00330D7E">
        <w:t>ollow the output format strictly!</w:t>
      </w:r>
    </w:p>
    <w:p w14:paraId="24B4444A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2AC9BBB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22DF2E66" w14:textId="540BA052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ines and ends when the command "</w:t>
      </w:r>
      <w:r w:rsidRPr="00907FAA">
        <w:rPr>
          <w:rFonts w:ascii="Consolas" w:eastAsia="MS Mincho" w:hAnsi="Consolas"/>
          <w:b/>
        </w:rPr>
        <w:t>report</w:t>
      </w:r>
      <w:r w:rsidR="00907FAA">
        <w:rPr>
          <w:rFonts w:eastAsia="MS Mincho"/>
        </w:rPr>
        <w:t>" is received.</w:t>
      </w:r>
    </w:p>
    <w:p w14:paraId="6703D43F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18F262E2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25C84475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0EF6F381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Print the aggregated data for each country and city in the format shown below.</w:t>
      </w:r>
    </w:p>
    <w:p w14:paraId="32E85BC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715B8D0" w14:textId="5C5DD60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The name of the city, country</w:t>
      </w:r>
      <w:r w:rsidR="00BF51FF">
        <w:t>,</w:t>
      </w:r>
      <w:r w:rsidRPr="00330D7E">
        <w:t xml:space="preserve"> and population count will be separated from each other by </w:t>
      </w:r>
      <w:r w:rsidRPr="00330D7E">
        <w:rPr>
          <w:b/>
        </w:rPr>
        <w:t xml:space="preserve">a pipe </w:t>
      </w:r>
      <w:r w:rsidRPr="00330D7E">
        <w:rPr>
          <w:b/>
          <w:noProof/>
        </w:rPr>
        <w:t>(</w:t>
      </w:r>
      <w:r w:rsidR="00907FAA">
        <w:rPr>
          <w:rFonts w:eastAsia="MS Mincho"/>
        </w:rPr>
        <w:t>"</w:t>
      </w:r>
      <w:r w:rsidRPr="00330D7E">
        <w:rPr>
          <w:b/>
        </w:rPr>
        <w:t>|</w:t>
      </w:r>
      <w:r w:rsidR="00907FAA">
        <w:rPr>
          <w:rFonts w:eastAsia="MS Mincho"/>
        </w:rPr>
        <w:t>"</w:t>
      </w:r>
      <w:r w:rsidRPr="00330D7E">
        <w:rPr>
          <w:b/>
        </w:rPr>
        <w:t>)</w:t>
      </w:r>
      <w:r w:rsidRPr="00330D7E">
        <w:t>.</w:t>
      </w:r>
    </w:p>
    <w:p w14:paraId="375FBD09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907FAA">
        <w:rPr>
          <w:b/>
        </w:rPr>
        <w:t>[2 … 50]</w:t>
      </w:r>
      <w:r w:rsidRPr="00330D7E">
        <w:t>.</w:t>
      </w:r>
    </w:p>
    <w:p w14:paraId="6EE3C1F5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A city-country pair will not be repeated.</w:t>
      </w:r>
    </w:p>
    <w:p w14:paraId="3294BCFB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population count</w:t>
      </w:r>
      <w:r w:rsidRPr="00330D7E">
        <w:t xml:space="preserve"> of each city will be an integer in the range </w:t>
      </w:r>
      <w:r w:rsidRPr="00907FAA">
        <w:rPr>
          <w:b/>
        </w:rPr>
        <w:t>[0 … 2 000 000 000]</w:t>
      </w:r>
      <w:r w:rsidRPr="00FE2BB6">
        <w:t>.</w:t>
      </w:r>
    </w:p>
    <w:p w14:paraId="0F22AF18" w14:textId="2FC83680" w:rsidR="00330D7E" w:rsidRPr="00330D7E" w:rsidRDefault="00FE2BB6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100ms/</w:t>
      </w:r>
      <w:r w:rsidR="00330D7E" w:rsidRPr="00907FAA">
        <w:rPr>
          <w:b/>
          <w:lang w:eastAsia="ja-JP"/>
        </w:rPr>
        <w:t>16</w:t>
      </w:r>
      <w:r w:rsidR="00330D7E" w:rsidRPr="00907FAA">
        <w:rPr>
          <w:b/>
          <w:noProof/>
        </w:rPr>
        <w:t>MB</w:t>
      </w:r>
      <w:r w:rsidR="00330D7E" w:rsidRPr="00907FAA">
        <w:t>.</w:t>
      </w:r>
    </w:p>
    <w:p w14:paraId="40A3F141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4659"/>
      </w:tblGrid>
      <w:tr w:rsidR="00330D7E" w:rsidRPr="00330D7E" w14:paraId="08CD2899" w14:textId="77777777" w:rsidTr="00907FAA">
        <w:trPr>
          <w:trHeight w:val="22"/>
        </w:trPr>
        <w:tc>
          <w:tcPr>
            <w:tcW w:w="3256" w:type="dxa"/>
            <w:shd w:val="clear" w:color="auto" w:fill="D9D9D9" w:themeFill="background1" w:themeFillShade="D9"/>
          </w:tcPr>
          <w:p w14:paraId="6C6B13AA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Input</w:t>
            </w:r>
          </w:p>
        </w:tc>
        <w:tc>
          <w:tcPr>
            <w:tcW w:w="4659" w:type="dxa"/>
            <w:shd w:val="clear" w:color="auto" w:fill="D9D9D9" w:themeFill="background1" w:themeFillShade="D9"/>
          </w:tcPr>
          <w:p w14:paraId="62DE64C8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Output</w:t>
            </w:r>
          </w:p>
        </w:tc>
      </w:tr>
      <w:tr w:rsidR="00330D7E" w:rsidRPr="00330D7E" w14:paraId="000F2DF7" w14:textId="77777777" w:rsidTr="00907FAA">
        <w:trPr>
          <w:trHeight w:val="22"/>
        </w:trPr>
        <w:tc>
          <w:tcPr>
            <w:tcW w:w="3256" w:type="dxa"/>
          </w:tcPr>
          <w:p w14:paraId="419B2430" w14:textId="7E8EF3DF" w:rsidR="00330D7E" w:rsidRPr="00AF09D4" w:rsidRDefault="00E37635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Belgrade</w:t>
            </w:r>
            <w:r w:rsidR="00330D7E" w:rsidRPr="00AF09D4">
              <w:rPr>
                <w:rFonts w:ascii="Consolas" w:hAnsi="Consolas" w:cs="Consolas"/>
                <w:noProof/>
              </w:rPr>
              <w:t>|</w:t>
            </w:r>
            <w:r>
              <w:rPr>
                <w:rFonts w:ascii="Consolas" w:hAnsi="Consolas" w:cs="Consolas"/>
                <w:noProof/>
              </w:rPr>
              <w:t>Serbia</w:t>
            </w:r>
            <w:r w:rsidR="00330D7E" w:rsidRPr="00AF09D4">
              <w:rPr>
                <w:rFonts w:ascii="Consolas" w:hAnsi="Consolas" w:cs="Consolas"/>
                <w:noProof/>
              </w:rPr>
              <w:t>|1000000</w:t>
            </w:r>
          </w:p>
          <w:p w14:paraId="77C81E8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5347F9C2" w14:textId="6F7DCDCA" w:rsidR="00330D7E" w:rsidRPr="00AF09D4" w:rsidRDefault="00E37635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erbia</w:t>
            </w:r>
            <w:r w:rsidR="00330D7E" w:rsidRPr="00AF09D4">
              <w:rPr>
                <w:rFonts w:ascii="Consolas" w:hAnsi="Consolas" w:cs="Consolas"/>
                <w:noProof/>
              </w:rPr>
              <w:t xml:space="preserve"> (total population: 1000000)</w:t>
            </w:r>
          </w:p>
          <w:p w14:paraId="0B4563B8" w14:textId="2E03B110" w:rsidR="00330D7E" w:rsidRPr="00AF09D4" w:rsidRDefault="00330D7E" w:rsidP="00E3763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</w:t>
            </w:r>
            <w:r w:rsidR="00E37635">
              <w:rPr>
                <w:rFonts w:ascii="Consolas" w:hAnsi="Consolas" w:cs="Consolas"/>
                <w:noProof/>
              </w:rPr>
              <w:t>Belgrade</w:t>
            </w:r>
            <w:r w:rsidRPr="00AF09D4">
              <w:rPr>
                <w:rFonts w:ascii="Consolas" w:hAnsi="Consolas" w:cs="Consolas"/>
                <w:noProof/>
              </w:rPr>
              <w:t>: 1000000</w:t>
            </w:r>
          </w:p>
        </w:tc>
      </w:tr>
      <w:tr w:rsidR="00330D7E" w:rsidRPr="00330D7E" w14:paraId="1DE1E3F9" w14:textId="77777777" w:rsidTr="00907FAA">
        <w:trPr>
          <w:trHeight w:val="22"/>
        </w:trPr>
        <w:tc>
          <w:tcPr>
            <w:tcW w:w="3256" w:type="dxa"/>
          </w:tcPr>
          <w:p w14:paraId="6162FEF9" w14:textId="3021931B" w:rsidR="00330D7E" w:rsidRPr="00AF09D4" w:rsidRDefault="00BC0305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Belgrade</w:t>
            </w:r>
            <w:r w:rsidR="00330D7E" w:rsidRPr="00AF09D4">
              <w:rPr>
                <w:rFonts w:ascii="Consolas" w:hAnsi="Consolas" w:cs="Consolas"/>
                <w:noProof/>
              </w:rPr>
              <w:t>|</w:t>
            </w:r>
            <w:r w:rsidR="00A71210">
              <w:rPr>
                <w:rFonts w:ascii="Consolas" w:hAnsi="Consolas" w:cs="Consolas"/>
                <w:noProof/>
              </w:rPr>
              <w:t>Serbia</w:t>
            </w:r>
            <w:r w:rsidR="00330D7E" w:rsidRPr="00AF09D4">
              <w:rPr>
                <w:rFonts w:ascii="Consolas" w:hAnsi="Consolas" w:cs="Consolas"/>
                <w:noProof/>
              </w:rPr>
              <w:t>|1</w:t>
            </w:r>
          </w:p>
          <w:p w14:paraId="2DDC70AC" w14:textId="7FA4C029" w:rsidR="00330D7E" w:rsidRPr="00AF09D4" w:rsidRDefault="00A71210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Novi Sad</w:t>
            </w:r>
            <w:r w:rsidR="00330D7E" w:rsidRPr="00AF09D4">
              <w:rPr>
                <w:rFonts w:ascii="Consolas" w:hAnsi="Consolas" w:cs="Consolas"/>
                <w:noProof/>
              </w:rPr>
              <w:t>|</w:t>
            </w:r>
            <w:r>
              <w:rPr>
                <w:rFonts w:ascii="Consolas" w:hAnsi="Consolas" w:cs="Consolas"/>
                <w:noProof/>
              </w:rPr>
              <w:t>Serbia</w:t>
            </w:r>
            <w:r w:rsidR="00330D7E" w:rsidRPr="00AF09D4">
              <w:rPr>
                <w:rFonts w:ascii="Consolas" w:hAnsi="Consolas" w:cs="Consolas"/>
                <w:noProof/>
              </w:rPr>
              <w:t>|2</w:t>
            </w:r>
          </w:p>
          <w:p w14:paraId="7CDB524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ondon|UK|4</w:t>
            </w:r>
          </w:p>
          <w:p w14:paraId="04F00E7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Rome|Italy|3</w:t>
            </w:r>
          </w:p>
          <w:p w14:paraId="0867A6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0B5FCA7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UK (total population: 4)</w:t>
            </w:r>
          </w:p>
          <w:p w14:paraId="74E827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London: 4</w:t>
            </w:r>
          </w:p>
          <w:p w14:paraId="092F116A" w14:textId="676402CE" w:rsidR="00330D7E" w:rsidRPr="00AF09D4" w:rsidRDefault="00A71210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erbia</w:t>
            </w:r>
            <w:r w:rsidR="00330D7E" w:rsidRPr="00AF09D4">
              <w:rPr>
                <w:rFonts w:ascii="Consolas" w:hAnsi="Consolas" w:cs="Consolas"/>
                <w:noProof/>
              </w:rPr>
              <w:t xml:space="preserve"> (total population: 3)</w:t>
            </w:r>
          </w:p>
          <w:p w14:paraId="6DBBD45D" w14:textId="5F6F4CC9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</w:t>
            </w:r>
            <w:r w:rsidR="00A71210">
              <w:rPr>
                <w:rFonts w:ascii="Consolas" w:hAnsi="Consolas" w:cs="Consolas"/>
                <w:noProof/>
              </w:rPr>
              <w:t>Novi Sad</w:t>
            </w:r>
            <w:r w:rsidRPr="00AF09D4">
              <w:rPr>
                <w:rFonts w:ascii="Consolas" w:hAnsi="Consolas" w:cs="Consolas"/>
                <w:noProof/>
              </w:rPr>
              <w:t>: 2</w:t>
            </w:r>
          </w:p>
          <w:p w14:paraId="59CEF137" w14:textId="65C01B40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</w:t>
            </w:r>
            <w:r w:rsidR="00BC0305">
              <w:rPr>
                <w:rFonts w:ascii="Consolas" w:hAnsi="Consolas" w:cs="Consolas"/>
                <w:noProof/>
              </w:rPr>
              <w:t>Belgrade</w:t>
            </w:r>
            <w:r w:rsidRPr="00AF09D4">
              <w:rPr>
                <w:rFonts w:ascii="Consolas" w:hAnsi="Consolas" w:cs="Consolas"/>
                <w:noProof/>
              </w:rPr>
              <w:t>: 1</w:t>
            </w:r>
          </w:p>
          <w:p w14:paraId="7308A78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Italy (total population: 3)</w:t>
            </w:r>
          </w:p>
          <w:p w14:paraId="2E0F59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Rome: 3</w:t>
            </w:r>
          </w:p>
        </w:tc>
      </w:tr>
    </w:tbl>
    <w:p w14:paraId="7DF38ABD" w14:textId="77777777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031E7936" w14:textId="1087ACF4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lastRenderedPageBreak/>
        <w:t>*</w:t>
      </w:r>
      <w:r w:rsidR="00330D7E" w:rsidRPr="00330D7E">
        <w:t>Logs Aggregator</w:t>
      </w:r>
    </w:p>
    <w:p w14:paraId="431CCC88" w14:textId="17E91733" w:rsidR="00330D7E" w:rsidRPr="00330D7E" w:rsidRDefault="00330D7E" w:rsidP="00330D7E">
      <w:pPr>
        <w:rPr>
          <w:lang w:val="bg-BG"/>
        </w:rPr>
      </w:pPr>
      <w:r w:rsidRPr="00330D7E">
        <w:t>You are given a sequence of access logs in format</w:t>
      </w:r>
      <w:r w:rsidRPr="00907FAA">
        <w:rPr>
          <w:rFonts w:ascii="Consolas" w:hAnsi="Consolas"/>
        </w:rPr>
        <w:t xml:space="preserve"> </w:t>
      </w:r>
      <w:r w:rsidR="00FE2BB6">
        <w:rPr>
          <w:rFonts w:eastAsia="MS Mincho"/>
        </w:rPr>
        <w:t>"</w:t>
      </w:r>
      <w:r w:rsidR="00907FAA" w:rsidRPr="00907FAA">
        <w:rPr>
          <w:rFonts w:ascii="Consolas" w:hAnsi="Consolas"/>
          <w:b/>
        </w:rPr>
        <w:t>{</w:t>
      </w:r>
      <w:r w:rsidRPr="00907FAA">
        <w:rPr>
          <w:rFonts w:ascii="Consolas" w:hAnsi="Consolas"/>
          <w:b/>
          <w:noProof/>
        </w:rPr>
        <w:t>IP</w:t>
      </w:r>
      <w:r w:rsidR="00907FAA" w:rsidRPr="00907FAA">
        <w:rPr>
          <w:rFonts w:ascii="Consolas" w:hAnsi="Consolas"/>
          <w:b/>
        </w:rPr>
        <w:t>} {user} {duration}</w:t>
      </w:r>
      <w:r w:rsidR="00FE2BB6">
        <w:rPr>
          <w:rFonts w:eastAsia="MS Mincho"/>
        </w:rPr>
        <w:t>"</w:t>
      </w:r>
      <w:r w:rsidRPr="00330D7E">
        <w:t>. For example:</w:t>
      </w:r>
    </w:p>
    <w:p w14:paraId="42DF54ED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92.168.0.11 peter 33</w:t>
      </w:r>
    </w:p>
    <w:p w14:paraId="0CC9D89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3 alex 12</w:t>
      </w:r>
    </w:p>
    <w:p w14:paraId="36863607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5 peter 30</w:t>
      </w:r>
    </w:p>
    <w:p w14:paraId="55D36DFA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2B2EFBF2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44842A8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212.50.118.81 alex 46</w:t>
      </w:r>
    </w:p>
    <w:p w14:paraId="1D5FB4E4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212.50.118.81 alex 4</w:t>
      </w:r>
    </w:p>
    <w:p w14:paraId="7BAB455F" w14:textId="2BA910AB" w:rsidR="00330D7E" w:rsidRPr="00330D7E" w:rsidRDefault="00330D7E" w:rsidP="00330D7E">
      <w:pPr>
        <w:rPr>
          <w:lang w:val="bg-BG"/>
        </w:rPr>
      </w:pPr>
      <w:r w:rsidRPr="00330D7E">
        <w:t xml:space="preserve">Write a program to aggregate the logs data and print </w:t>
      </w:r>
      <w:r w:rsidRPr="00330D7E">
        <w:rPr>
          <w:b/>
        </w:rPr>
        <w:t>for each user</w:t>
      </w:r>
      <w:r w:rsidRPr="00330D7E">
        <w:t xml:space="preserve"> the </w:t>
      </w:r>
      <w:r w:rsidRPr="00330D7E">
        <w:rPr>
          <w:b/>
        </w:rPr>
        <w:t>total duration</w:t>
      </w:r>
      <w:r w:rsidRPr="00330D7E">
        <w:t xml:space="preserve"> of his sessions and a </w:t>
      </w:r>
      <w:r w:rsidRPr="00330D7E">
        <w:rPr>
          <w:b/>
        </w:rPr>
        <w:t xml:space="preserve">list of unique </w:t>
      </w:r>
      <w:r w:rsidRPr="00330D7E">
        <w:rPr>
          <w:b/>
          <w:noProof/>
        </w:rPr>
        <w:t xml:space="preserve">IP </w:t>
      </w:r>
      <w:r w:rsidRPr="00330D7E">
        <w:rPr>
          <w:b/>
        </w:rPr>
        <w:t>addresses</w:t>
      </w:r>
      <w:r w:rsidRPr="00330D7E">
        <w:t xml:space="preserve"> in </w:t>
      </w:r>
      <w:r w:rsidR="00BF51FF">
        <w:t xml:space="preserve">the </w:t>
      </w:r>
      <w:r w:rsidRPr="00330D7E">
        <w:t>format "</w:t>
      </w:r>
      <w:r w:rsidR="005F5DF3">
        <w:rPr>
          <w:rFonts w:ascii="Consolas" w:hAnsi="Consolas"/>
          <w:b/>
        </w:rPr>
        <w:t>{user}: {duration} [</w:t>
      </w:r>
      <w:r w:rsidRPr="00907FAA">
        <w:rPr>
          <w:rFonts w:ascii="Consolas" w:hAnsi="Consolas"/>
          <w:b/>
          <w:noProof/>
        </w:rPr>
        <w:t>IP</w:t>
      </w:r>
      <w:r w:rsidRPr="00907FAA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 xml:space="preserve">, 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, ...]</w:t>
      </w:r>
      <w:r w:rsidRPr="00330D7E">
        <w:t xml:space="preserve">". Order the </w:t>
      </w:r>
      <w:r w:rsidRPr="00330D7E">
        <w:rPr>
          <w:b/>
        </w:rPr>
        <w:t>users alphabetically</w:t>
      </w:r>
      <w:r w:rsidRPr="00330D7E">
        <w:t xml:space="preserve">. Order the </w:t>
      </w:r>
      <w:r w:rsidRPr="00330D7E">
        <w:rPr>
          <w:b/>
          <w:noProof/>
        </w:rPr>
        <w:t xml:space="preserve">IPs </w:t>
      </w:r>
      <w:r w:rsidRPr="00330D7E">
        <w:rPr>
          <w:b/>
        </w:rPr>
        <w:t>alphabetically</w:t>
      </w:r>
      <w:r w:rsidRPr="00330D7E">
        <w:t>. In our example, the output should be the following:</w:t>
      </w:r>
    </w:p>
    <w:p w14:paraId="749156B4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t>alex: 62 [10.10.17.33, 212.50.118.81]</w:t>
      </w:r>
    </w:p>
    <w:p w14:paraId="06B827B6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t>peter: 303 [10.10.17.34, 10.10.17.35, 192.168.0.11]</w:t>
      </w:r>
    </w:p>
    <w:p w14:paraId="61D82F62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Input</w:t>
      </w:r>
    </w:p>
    <w:p w14:paraId="3D9E9A45" w14:textId="79DE2BE1" w:rsidR="00330D7E" w:rsidRPr="00330D7E" w:rsidRDefault="00330D7E" w:rsidP="00330D7E">
      <w:pPr>
        <w:rPr>
          <w:lang w:val="bg-BG"/>
        </w:rPr>
      </w:pPr>
      <w:r w:rsidRPr="00330D7E">
        <w:t>The input comes from the console. At the first line</w:t>
      </w:r>
      <w:r w:rsidR="00BF51FF">
        <w:t>,</w:t>
      </w:r>
      <w:r w:rsidRPr="00330D7E">
        <w:t xml:space="preserve"> a number </w:t>
      </w:r>
      <w:r w:rsidRPr="00330D7E">
        <w:rPr>
          <w:b/>
        </w:rPr>
        <w:t>n</w:t>
      </w:r>
      <w:r w:rsidRPr="00330D7E">
        <w:t xml:space="preserve"> stays</w:t>
      </w:r>
      <w:r w:rsidR="00256427">
        <w:t>,</w:t>
      </w:r>
      <w:r w:rsidRPr="00330D7E">
        <w:t xml:space="preserve"> which says how many log lines will follow. Each of the next n lines holds a log information in format</w:t>
      </w:r>
      <w:r w:rsidR="005F5DF3">
        <w:t xml:space="preserve"> </w:t>
      </w:r>
      <w:r w:rsidR="005F5DF3" w:rsidRPr="00330D7E">
        <w:t>"</w:t>
      </w:r>
      <w:r w:rsidR="005F5DF3" w:rsidRPr="00907FAA">
        <w:rPr>
          <w:rFonts w:ascii="Consolas" w:hAnsi="Consolas"/>
          <w:b/>
        </w:rPr>
        <w:t>{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</w:rPr>
        <w:t>}</w:t>
      </w:r>
      <w:r w:rsidR="005F5DF3">
        <w:rPr>
          <w:rFonts w:ascii="Consolas" w:hAnsi="Consolas"/>
          <w:b/>
        </w:rPr>
        <w:t xml:space="preserve"> </w:t>
      </w:r>
      <w:r w:rsidR="005F5DF3" w:rsidRPr="00907FAA">
        <w:rPr>
          <w:rFonts w:ascii="Consolas" w:hAnsi="Consolas"/>
          <w:b/>
        </w:rPr>
        <w:t>{user} {duration}</w:t>
      </w:r>
      <w:r w:rsidR="005F5DF3" w:rsidRPr="00330D7E">
        <w:t>"</w:t>
      </w:r>
      <w:r w:rsidRPr="00330D7E">
        <w:t xml:space="preserve">. The input data will always be </w:t>
      </w:r>
      <w:r w:rsidRPr="00330D7E">
        <w:rPr>
          <w:b/>
        </w:rPr>
        <w:t>valid</w:t>
      </w:r>
      <w:r w:rsidRPr="00330D7E">
        <w:t xml:space="preserve"> and in the format described. There is no need to check it explicitly.</w:t>
      </w:r>
    </w:p>
    <w:p w14:paraId="0891107A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031CFC4" w14:textId="023CE3D5" w:rsidR="00330D7E" w:rsidRPr="00330D7E" w:rsidRDefault="00330D7E" w:rsidP="00330D7E">
      <w:pPr>
        <w:rPr>
          <w:lang w:val="bg-BG"/>
        </w:rPr>
      </w:pPr>
      <w:r w:rsidRPr="00330D7E">
        <w:t xml:space="preserve">Print </w:t>
      </w:r>
      <w:r w:rsidRPr="00330D7E">
        <w:rPr>
          <w:b/>
        </w:rPr>
        <w:t>one line for each us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order users alphabetically). For each user print its sum of durations and all of his sessions' </w:t>
      </w:r>
      <w:r w:rsidRPr="00330D7E">
        <w:rPr>
          <w:noProof/>
        </w:rPr>
        <w:t>IPs</w:t>
      </w:r>
      <w:r w:rsidRPr="00330D7E">
        <w:t xml:space="preserve">, ordered alphabetically in format </w:t>
      </w:r>
      <w:r w:rsidR="005F5DF3" w:rsidRPr="00330D7E">
        <w:t>"</w:t>
      </w:r>
      <w:r w:rsidR="005F5DF3">
        <w:rPr>
          <w:rFonts w:ascii="Consolas" w:hAnsi="Consolas"/>
          <w:b/>
        </w:rPr>
        <w:t>{user}: {duration} [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>}, 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}, ...]</w:t>
      </w:r>
      <w:r w:rsidR="005F5DF3" w:rsidRPr="00330D7E">
        <w:t>"</w:t>
      </w:r>
      <w:r w:rsidRPr="00330D7E">
        <w:t xml:space="preserve">. Remove any duplicated values in the </w:t>
      </w:r>
      <w:r w:rsidRPr="00330D7E">
        <w:rPr>
          <w:noProof/>
        </w:rPr>
        <w:t xml:space="preserve">IP </w:t>
      </w:r>
      <w:r w:rsidRPr="00330D7E">
        <w:t xml:space="preserve">addresses and order them alphabetically </w:t>
      </w:r>
      <w:r w:rsidRPr="00330D7E">
        <w:rPr>
          <w:noProof/>
        </w:rPr>
        <w:t>(</w:t>
      </w:r>
      <w:r w:rsidRPr="00330D7E">
        <w:t>like we order strings).</w:t>
      </w:r>
    </w:p>
    <w:p w14:paraId="51FC7BED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Constraints</w:t>
      </w:r>
    </w:p>
    <w:p w14:paraId="5E2B1840" w14:textId="7777777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b/>
        </w:rPr>
        <w:t>count</w:t>
      </w:r>
      <w:r w:rsidRPr="00330D7E">
        <w:t xml:space="preserve"> of the order lines </w:t>
      </w:r>
      <w:r w:rsidRPr="00330D7E">
        <w:rPr>
          <w:b/>
        </w:rPr>
        <w:t>n</w:t>
      </w:r>
      <w:r w:rsidRPr="00330D7E">
        <w:t xml:space="preserve"> is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364E3155" w14:textId="5B4659B6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IP}</w:t>
      </w:r>
      <w:r w:rsidRPr="00330D7E">
        <w:rPr>
          <w:noProof/>
        </w:rPr>
        <w:t xml:space="preserve"> is a standard IP address in format </w:t>
      </w:r>
      <w:r w:rsidRPr="00330D7E">
        <w:rPr>
          <w:b/>
          <w:noProof/>
        </w:rPr>
        <w:t>a.b.c.d</w:t>
      </w:r>
      <w:r w:rsidRPr="00330D7E">
        <w:rPr>
          <w:noProof/>
        </w:rPr>
        <w:t xml:space="preserve"> where </w:t>
      </w:r>
      <w:r w:rsidRPr="00330D7E">
        <w:rPr>
          <w:b/>
          <w:noProof/>
        </w:rPr>
        <w:t>a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b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c</w:t>
      </w:r>
      <w:r w:rsidR="00256427">
        <w:rPr>
          <w:b/>
          <w:noProof/>
        </w:rPr>
        <w:t>,</w:t>
      </w:r>
      <w:r w:rsidRPr="00330D7E">
        <w:rPr>
          <w:noProof/>
        </w:rPr>
        <w:t xml:space="preserve"> and </w:t>
      </w:r>
      <w:r w:rsidRPr="00330D7E">
        <w:rPr>
          <w:b/>
          <w:noProof/>
        </w:rPr>
        <w:t>d</w:t>
      </w:r>
      <w:r w:rsidRPr="00330D7E">
        <w:rPr>
          <w:noProof/>
        </w:rPr>
        <w:t xml:space="preserve"> are integers in the range </w:t>
      </w:r>
      <w:r w:rsidRPr="005F5DF3">
        <w:rPr>
          <w:b/>
          <w:noProof/>
        </w:rPr>
        <w:t>[0…255]</w:t>
      </w:r>
      <w:r w:rsidRPr="00330D7E">
        <w:rPr>
          <w:noProof/>
        </w:rPr>
        <w:t>.</w:t>
      </w:r>
    </w:p>
    <w:p w14:paraId="70C75ACC" w14:textId="34EC8870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user}</w:t>
      </w:r>
      <w:r w:rsidRPr="00330D7E">
        <w:rPr>
          <w:noProof/>
        </w:rPr>
        <w:t xml:space="preserve"> consists of only of </w:t>
      </w:r>
      <w:r w:rsidRPr="00330D7E">
        <w:rPr>
          <w:b/>
          <w:noProof/>
        </w:rPr>
        <w:t>Latin characters</w:t>
      </w:r>
      <w:r w:rsidRPr="00330D7E">
        <w:rPr>
          <w:noProof/>
        </w:rPr>
        <w:t xml:space="preserve">, with </w:t>
      </w:r>
      <w:r w:rsidR="00256427">
        <w:rPr>
          <w:noProof/>
        </w:rPr>
        <w:t xml:space="preserve">a </w:t>
      </w:r>
      <w:r w:rsidRPr="00330D7E">
        <w:rPr>
          <w:noProof/>
        </w:rPr>
        <w:t xml:space="preserve">length of </w:t>
      </w:r>
      <w:r w:rsidRPr="005F5DF3">
        <w:rPr>
          <w:b/>
          <w:noProof/>
        </w:rPr>
        <w:t>[1…20]</w:t>
      </w:r>
      <w:r w:rsidRPr="00330D7E">
        <w:rPr>
          <w:noProof/>
        </w:rPr>
        <w:t>.</w:t>
      </w:r>
    </w:p>
    <w:p w14:paraId="2AF34AE8" w14:textId="3A5D8F3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="005F5DF3" w:rsidRPr="005F5DF3">
        <w:rPr>
          <w:rFonts w:ascii="Consolas" w:hAnsi="Consolas"/>
          <w:b/>
        </w:rPr>
        <w:t>{duration}</w:t>
      </w:r>
      <w:r w:rsidRPr="00330D7E">
        <w:t xml:space="preserve"> is an integer number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528D776E" w14:textId="5BF37C82" w:rsidR="00330D7E" w:rsidRPr="00330D7E" w:rsidRDefault="00FE2BB6" w:rsidP="00330D7E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300ms/</w:t>
      </w:r>
      <w:r w:rsidR="00330D7E" w:rsidRPr="005F5DF3">
        <w:rPr>
          <w:b/>
          <w:lang w:eastAsia="ja-JP"/>
        </w:rPr>
        <w:t>16</w:t>
      </w:r>
      <w:r w:rsidR="00330D7E" w:rsidRPr="005F5DF3">
        <w:rPr>
          <w:b/>
        </w:rPr>
        <w:t xml:space="preserve"> </w:t>
      </w:r>
      <w:r w:rsidR="00330D7E" w:rsidRPr="005F5DF3">
        <w:rPr>
          <w:b/>
          <w:noProof/>
        </w:rPr>
        <w:t>MB</w:t>
      </w:r>
      <w:r w:rsidR="00330D7E" w:rsidRPr="00330D7E">
        <w:t>.</w:t>
      </w:r>
    </w:p>
    <w:p w14:paraId="182B85F0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961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8"/>
        <w:gridCol w:w="6544"/>
      </w:tblGrid>
      <w:tr w:rsidR="00330D7E" w:rsidRPr="00330D7E" w14:paraId="6EE4CA33" w14:textId="77777777" w:rsidTr="00A21682"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8BE0CE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E019CB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0488A9C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A2E048E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3271A98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92.168.0.11 peter 33</w:t>
            </w:r>
          </w:p>
          <w:p w14:paraId="4D80A59C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3 alex 12</w:t>
            </w:r>
          </w:p>
          <w:p w14:paraId="5B5E3327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5 peter 30</w:t>
            </w:r>
          </w:p>
          <w:p w14:paraId="47DD451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EAF9E95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26361D8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6</w:t>
            </w:r>
          </w:p>
          <w:p w14:paraId="39AD59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A4719BE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alex: 62 [10.10.17.33, 212.50.118.81]</w:t>
            </w:r>
          </w:p>
          <w:p w14:paraId="24B35ECC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peter: 303 [10.10.17.34, 10.10.17.35, 192.168.0.11]</w:t>
            </w:r>
          </w:p>
        </w:tc>
      </w:tr>
      <w:tr w:rsidR="00330D7E" w:rsidRPr="00330D7E" w14:paraId="6ABDEA23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FA359F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</w:t>
            </w:r>
          </w:p>
          <w:p w14:paraId="1EE8026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25</w:t>
            </w:r>
          </w:p>
          <w:p w14:paraId="45B0397A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84.238.140.178 nakov 35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99C8ED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lastRenderedPageBreak/>
              <w:t>nakov: 60 [84.238.140.178]</w:t>
            </w:r>
          </w:p>
        </w:tc>
      </w:tr>
    </w:tbl>
    <w:p w14:paraId="12CC29D8" w14:textId="4071E86B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Legendary Farming</w:t>
      </w:r>
    </w:p>
    <w:p w14:paraId="3D6DF0E0" w14:textId="713B0B0C" w:rsidR="00330D7E" w:rsidRPr="00330D7E" w:rsidRDefault="00330D7E" w:rsidP="00330D7E">
      <w:pPr>
        <w:spacing w:after="0"/>
        <w:rPr>
          <w:lang w:val="bg-BG"/>
        </w:rPr>
      </w:pPr>
      <w:r w:rsidRPr="00330D7E">
        <w:t>You</w:t>
      </w:r>
      <w:r w:rsidR="00256427">
        <w:t>'</w:t>
      </w:r>
      <w:r w:rsidRPr="00330D7E">
        <w:t>ve beaten all the content</w:t>
      </w:r>
      <w:r w:rsidR="00256427">
        <w:t>,</w:t>
      </w:r>
      <w:r w:rsidRPr="00330D7E">
        <w:t xml:space="preserve"> and the last thing left to accomplish is </w:t>
      </w:r>
      <w:r w:rsidR="00BF51FF">
        <w:t xml:space="preserve">to </w:t>
      </w:r>
      <w:r w:rsidRPr="00330D7E">
        <w:t>own a legendary item. However, it</w:t>
      </w:r>
      <w:r w:rsidR="00256427">
        <w:t>'</w:t>
      </w:r>
      <w:r w:rsidRPr="00330D7E">
        <w:t>s a tedious process and requires quite a bit of farming. Anyway, you are not too pretentious – any legendary will do. The possible items are:</w:t>
      </w:r>
    </w:p>
    <w:p w14:paraId="3DBE9E10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r w:rsidRPr="00330D7E">
        <w:rPr>
          <w:b/>
        </w:rPr>
        <w:t>Shadowmourne</w:t>
      </w:r>
      <w:r w:rsidRPr="00330D7E">
        <w:t xml:space="preserve"> – requires </w:t>
      </w:r>
      <w:r w:rsidRPr="00330D7E">
        <w:rPr>
          <w:b/>
        </w:rPr>
        <w:t>250 Shards</w:t>
      </w:r>
      <w:r w:rsidRPr="00330D7E">
        <w:t>;</w:t>
      </w:r>
    </w:p>
    <w:p w14:paraId="54C299BD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r w:rsidRPr="00330D7E">
        <w:rPr>
          <w:b/>
        </w:rPr>
        <w:t>Valanyr</w:t>
      </w:r>
      <w:r w:rsidRPr="00330D7E">
        <w:t xml:space="preserve"> – requires </w:t>
      </w:r>
      <w:r w:rsidRPr="00330D7E">
        <w:rPr>
          <w:b/>
        </w:rPr>
        <w:t>250 Fragments</w:t>
      </w:r>
      <w:r w:rsidRPr="00330D7E">
        <w:t>;</w:t>
      </w:r>
    </w:p>
    <w:p w14:paraId="4890BDE7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b/>
          <w:lang w:val="bg-BG"/>
        </w:rPr>
      </w:pPr>
      <w:r w:rsidRPr="00330D7E">
        <w:rPr>
          <w:b/>
        </w:rPr>
        <w:t xml:space="preserve">Dragonwrath </w:t>
      </w:r>
      <w:r w:rsidRPr="00330D7E">
        <w:t xml:space="preserve">– requires </w:t>
      </w:r>
      <w:r w:rsidRPr="00330D7E">
        <w:rPr>
          <w:b/>
        </w:rPr>
        <w:t>250 Motes</w:t>
      </w:r>
      <w:r w:rsidRPr="00330D7E">
        <w:t>;</w:t>
      </w:r>
    </w:p>
    <w:p w14:paraId="73D22360" w14:textId="0123CDD0" w:rsidR="00330D7E" w:rsidRPr="00330D7E" w:rsidRDefault="00330D7E" w:rsidP="00330D7E">
      <w:pPr>
        <w:rPr>
          <w:lang w:val="bg-BG"/>
        </w:rPr>
      </w:pPr>
      <w:r w:rsidRPr="00330D7E">
        <w:rPr>
          <w:b/>
        </w:rPr>
        <w:t>Shards, Fragments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Motes </w:t>
      </w:r>
      <w:r w:rsidRPr="00330D7E">
        <w:t xml:space="preserve">are the </w:t>
      </w:r>
      <w:r w:rsidRPr="00330D7E">
        <w:rPr>
          <w:b/>
        </w:rPr>
        <w:t>key materials</w:t>
      </w:r>
      <w:r w:rsidRPr="00330D7E">
        <w:t xml:space="preserve">, all else is </w:t>
      </w:r>
      <w:r w:rsidRPr="00330D7E">
        <w:rPr>
          <w:b/>
        </w:rPr>
        <w:t xml:space="preserve">junk. </w:t>
      </w:r>
      <w:r w:rsidRPr="00330D7E">
        <w:t xml:space="preserve">You will be given lines of input, such as </w:t>
      </w:r>
      <w:r w:rsidRPr="00330D7E">
        <w:rPr>
          <w:lang w:val="bg-BG"/>
        </w:rPr>
        <w:br/>
      </w:r>
      <w:r w:rsidRPr="00330D7E">
        <w:rPr>
          <w:b/>
        </w:rPr>
        <w:t xml:space="preserve">2 motes 3 ores 15 stones. </w:t>
      </w:r>
      <w:r w:rsidRPr="00330D7E">
        <w:t xml:space="preserve">Keep track of the </w:t>
      </w:r>
      <w:r w:rsidRPr="00330D7E">
        <w:rPr>
          <w:b/>
        </w:rPr>
        <w:t xml:space="preserve">key materials - </w:t>
      </w:r>
      <w:r w:rsidRPr="00330D7E">
        <w:t xml:space="preserve">the </w:t>
      </w:r>
      <w:r w:rsidRPr="00330D7E">
        <w:rPr>
          <w:b/>
        </w:rPr>
        <w:t>first</w:t>
      </w:r>
      <w:r w:rsidRPr="00330D7E">
        <w:t xml:space="preserve"> that reaches the </w:t>
      </w:r>
      <w:r w:rsidRPr="00330D7E">
        <w:rPr>
          <w:b/>
        </w:rPr>
        <w:t>250 mark</w:t>
      </w:r>
      <w:r w:rsidRPr="00330D7E">
        <w:t xml:space="preserve"> </w:t>
      </w:r>
      <w:r w:rsidRPr="00330D7E">
        <w:rPr>
          <w:b/>
        </w:rPr>
        <w:t>wins</w:t>
      </w:r>
      <w:r w:rsidRPr="00330D7E">
        <w:t xml:space="preserve"> the </w:t>
      </w:r>
      <w:r w:rsidRPr="00330D7E">
        <w:rPr>
          <w:b/>
        </w:rPr>
        <w:t>race</w:t>
      </w:r>
      <w:r w:rsidRPr="00330D7E">
        <w:t xml:space="preserve">. At that point, print the corresponding legendary obtained. Then, print the </w:t>
      </w:r>
      <w:r w:rsidRPr="00330D7E">
        <w:rPr>
          <w:b/>
        </w:rPr>
        <w:t>remaining</w:t>
      </w:r>
      <w:r w:rsidRPr="00330D7E">
        <w:t xml:space="preserve"> shards, fragments, </w:t>
      </w:r>
      <w:r w:rsidR="00391903">
        <w:t xml:space="preserve">and </w:t>
      </w:r>
      <w:r w:rsidRPr="00330D7E">
        <w:t xml:space="preserve">motes, ordered by </w:t>
      </w:r>
      <w:r w:rsidRPr="00330D7E">
        <w:rPr>
          <w:b/>
        </w:rPr>
        <w:t>quantity</w:t>
      </w:r>
      <w:r w:rsidRPr="00330D7E">
        <w:t xml:space="preserve"> in </w:t>
      </w:r>
      <w:r w:rsidRPr="00330D7E">
        <w:rPr>
          <w:b/>
        </w:rPr>
        <w:t>descending</w:t>
      </w:r>
      <w:r w:rsidRPr="00330D7E">
        <w:t xml:space="preserve"> order, each on a new line. Finally, print the collected </w:t>
      </w:r>
      <w:r w:rsidRPr="00330D7E">
        <w:rPr>
          <w:b/>
        </w:rPr>
        <w:t>junk</w:t>
      </w:r>
      <w:r w:rsidRPr="00330D7E">
        <w:t xml:space="preserve"> items in </w:t>
      </w:r>
      <w:r w:rsidRPr="00330D7E">
        <w:rPr>
          <w:b/>
        </w:rPr>
        <w:t xml:space="preserve">alphabetical </w:t>
      </w:r>
      <w:r w:rsidRPr="00330D7E">
        <w:t>order.</w:t>
      </w:r>
    </w:p>
    <w:p w14:paraId="5FA41F9F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65DF971" w14:textId="0D004043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/>
        </w:rPr>
      </w:pPr>
      <w:r w:rsidRPr="00330D7E">
        <w:t xml:space="preserve">Each line of input is in format </w:t>
      </w:r>
      <w:r w:rsidR="00877195" w:rsidRPr="00330D7E">
        <w:t>"</w:t>
      </w:r>
      <w:r w:rsidRPr="005F5DF3">
        <w:rPr>
          <w:rFonts w:ascii="Consolas" w:hAnsi="Consolas"/>
          <w:b/>
        </w:rPr>
        <w:t>{quantity} {material} {quantity} {material} … {quantity} {material}</w:t>
      </w:r>
      <w:r w:rsidR="00877195" w:rsidRPr="00330D7E">
        <w:t>"</w:t>
      </w:r>
      <w:r w:rsidR="00877195">
        <w:t>.</w:t>
      </w:r>
    </w:p>
    <w:p w14:paraId="4E37465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3992F6E3" w14:textId="004E11B9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On the first line, print the obtained item in </w:t>
      </w:r>
      <w:r w:rsidR="00BF51FF">
        <w:rPr>
          <w:lang w:eastAsia="ja-JP"/>
        </w:rPr>
        <w:t xml:space="preserve">the </w:t>
      </w:r>
      <w:r w:rsidRPr="00330D7E">
        <w:rPr>
          <w:lang w:eastAsia="ja-JP"/>
        </w:rPr>
        <w:t xml:space="preserve">format </w:t>
      </w:r>
      <w:r w:rsidR="00877195" w:rsidRPr="00330D7E">
        <w:t>"</w:t>
      </w:r>
      <w:r w:rsidRPr="005F5DF3">
        <w:rPr>
          <w:rFonts w:ascii="Consolas" w:hAnsi="Consolas"/>
          <w:b/>
          <w:lang w:eastAsia="ja-JP"/>
        </w:rPr>
        <w:t>{Legendary item} obtained!</w:t>
      </w:r>
      <w:r w:rsidR="00877195" w:rsidRPr="00330D7E">
        <w:t>"</w:t>
      </w:r>
      <w:r w:rsidR="00877195">
        <w:t>.</w:t>
      </w:r>
    </w:p>
    <w:p w14:paraId="56163689" w14:textId="0BEBCDBE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next three lines, print the remaining key materials in descending order by quantity</w:t>
      </w:r>
      <w:r w:rsidR="00877195">
        <w:rPr>
          <w:lang w:eastAsia="ja-JP"/>
        </w:rPr>
        <w:t>.</w:t>
      </w:r>
    </w:p>
    <w:p w14:paraId="2D36F7F8" w14:textId="6BC48FE7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If two key materials have the same quantity, print them in alphabetical order</w:t>
      </w:r>
      <w:r w:rsidR="00877195">
        <w:rPr>
          <w:lang w:eastAsia="ja-JP"/>
        </w:rPr>
        <w:t>.</w:t>
      </w:r>
    </w:p>
    <w:p w14:paraId="30D3A289" w14:textId="57F57146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final several lines, print the junk items in alphabetical order</w:t>
      </w:r>
      <w:r w:rsidR="00877195">
        <w:rPr>
          <w:lang w:eastAsia="ja-JP"/>
        </w:rPr>
        <w:t>.</w:t>
      </w:r>
    </w:p>
    <w:p w14:paraId="420F3983" w14:textId="6C06722A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materials are printed in format </w:t>
      </w:r>
      <w:r w:rsidR="00877195" w:rsidRPr="00330D7E">
        <w:t>"</w:t>
      </w:r>
      <w:r w:rsidRPr="00877195">
        <w:rPr>
          <w:rFonts w:ascii="Consolas" w:hAnsi="Consolas"/>
          <w:b/>
          <w:lang w:eastAsia="ja-JP"/>
        </w:rPr>
        <w:t>{material}: {quantity}</w:t>
      </w:r>
      <w:r w:rsidR="00877195" w:rsidRPr="00330D7E">
        <w:t>"</w:t>
      </w:r>
      <w:r w:rsidR="00877195">
        <w:t>.</w:t>
      </w:r>
    </w:p>
    <w:p w14:paraId="5D1E24F7" w14:textId="29EF1CC9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output should be </w:t>
      </w:r>
      <w:r w:rsidRPr="00330D7E">
        <w:rPr>
          <w:b/>
          <w:lang w:eastAsia="ja-JP"/>
        </w:rPr>
        <w:t>lowercase</w:t>
      </w:r>
      <w:r w:rsidRPr="00330D7E">
        <w:rPr>
          <w:lang w:eastAsia="ja-JP"/>
        </w:rPr>
        <w:t>, except the first letter of the legendary</w:t>
      </w:r>
      <w:r w:rsidR="00877195">
        <w:rPr>
          <w:lang w:eastAsia="ja-JP"/>
        </w:rPr>
        <w:t>.</w:t>
      </w:r>
    </w:p>
    <w:p w14:paraId="687CF16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C467FF9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The quantity-material pairs are between 1 and 25 per line.</w:t>
      </w:r>
    </w:p>
    <w:p w14:paraId="57A82EB9" w14:textId="393B9E5D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The number of lines is in </w:t>
      </w:r>
      <w:r w:rsidR="00BF51FF">
        <w:t xml:space="preserve">the </w:t>
      </w:r>
      <w:r w:rsidRPr="00330D7E">
        <w:t xml:space="preserve">range </w:t>
      </w:r>
      <w:r w:rsidRPr="00877195">
        <w:rPr>
          <w:b/>
        </w:rPr>
        <w:t>[1..10]</w:t>
      </w:r>
      <w:r w:rsidR="00877195">
        <w:rPr>
          <w:b/>
        </w:rPr>
        <w:t>.</w:t>
      </w:r>
    </w:p>
    <w:p w14:paraId="6A15630B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All materials are case-insensitive.</w:t>
      </w:r>
    </w:p>
    <w:p w14:paraId="51859628" w14:textId="3A61BC5A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Allowed </w:t>
      </w:r>
      <w:r w:rsidR="00FE2BB6">
        <w:t>time</w:t>
      </w:r>
      <w:r w:rsidRPr="00330D7E">
        <w:t xml:space="preserve">: </w:t>
      </w:r>
      <w:r w:rsidRPr="00877195">
        <w:rPr>
          <w:b/>
        </w:rPr>
        <w:t>25</w:t>
      </w:r>
      <w:r w:rsidR="00FE2BB6">
        <w:rPr>
          <w:b/>
        </w:rPr>
        <w:t>0m</w:t>
      </w:r>
      <w:r w:rsidRPr="00877195">
        <w:rPr>
          <w:b/>
        </w:rPr>
        <w:t>s</w:t>
      </w:r>
      <w:r w:rsidR="00FE2BB6">
        <w:rPr>
          <w:b/>
        </w:rPr>
        <w:t>/16MB</w:t>
      </w:r>
      <w:r w:rsidR="00877195">
        <w:rPr>
          <w:b/>
        </w:rPr>
        <w:t>.</w:t>
      </w:r>
    </w:p>
    <w:p w14:paraId="46FDBF32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86"/>
        <w:gridCol w:w="2979"/>
      </w:tblGrid>
      <w:tr w:rsidR="00330D7E" w:rsidRPr="00330D7E" w14:paraId="2B9D6004" w14:textId="77777777" w:rsidTr="00A21682">
        <w:trPr>
          <w:trHeight w:val="22"/>
        </w:trPr>
        <w:tc>
          <w:tcPr>
            <w:tcW w:w="4486" w:type="dxa"/>
            <w:shd w:val="clear" w:color="auto" w:fill="D9D9D9" w:themeFill="background1" w:themeFillShade="D9"/>
          </w:tcPr>
          <w:p w14:paraId="0F9CB28A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Input</w:t>
            </w:r>
          </w:p>
        </w:tc>
        <w:tc>
          <w:tcPr>
            <w:tcW w:w="2979" w:type="dxa"/>
            <w:shd w:val="clear" w:color="auto" w:fill="D9D9D9" w:themeFill="background1" w:themeFillShade="D9"/>
          </w:tcPr>
          <w:p w14:paraId="097A15A7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Output</w:t>
            </w:r>
          </w:p>
        </w:tc>
      </w:tr>
      <w:tr w:rsidR="00330D7E" w:rsidRPr="00330D7E" w14:paraId="4E9DFB8D" w14:textId="77777777" w:rsidTr="00A21682">
        <w:trPr>
          <w:trHeight w:val="22"/>
        </w:trPr>
        <w:tc>
          <w:tcPr>
            <w:tcW w:w="4486" w:type="dxa"/>
          </w:tcPr>
          <w:p w14:paraId="4F7943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 Motes 5 stones 5 Shards</w:t>
            </w:r>
          </w:p>
          <w:p w14:paraId="7A2750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979" w:type="dxa"/>
          </w:tcPr>
          <w:p w14:paraId="5154488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alanyr obtained!</w:t>
            </w:r>
          </w:p>
          <w:p w14:paraId="296E49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5</w:t>
            </w:r>
          </w:p>
          <w:p w14:paraId="07185F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5</w:t>
            </w:r>
          </w:p>
          <w:p w14:paraId="4D0332C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3</w:t>
            </w:r>
          </w:p>
          <w:p w14:paraId="0EC04AA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athers: 6</w:t>
            </w:r>
          </w:p>
          <w:p w14:paraId="01FC7EE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330D7E" w:rsidRPr="00330D7E" w14:paraId="4C6805E6" w14:textId="77777777" w:rsidTr="00A21682">
        <w:trPr>
          <w:trHeight w:val="22"/>
        </w:trPr>
        <w:tc>
          <w:tcPr>
            <w:tcW w:w="4486" w:type="dxa"/>
          </w:tcPr>
          <w:p w14:paraId="1DC8259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2256184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BED0A4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lastRenderedPageBreak/>
              <w:t>86 Motes 7 stones 19 silver</w:t>
            </w:r>
          </w:p>
        </w:tc>
        <w:tc>
          <w:tcPr>
            <w:tcW w:w="2979" w:type="dxa"/>
          </w:tcPr>
          <w:p w14:paraId="2FB0BE2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lastRenderedPageBreak/>
              <w:t>Dragonwrath obtained!</w:t>
            </w:r>
          </w:p>
          <w:p w14:paraId="2A7CC9D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22</w:t>
            </w:r>
          </w:p>
          <w:p w14:paraId="10593DB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lastRenderedPageBreak/>
              <w:t>motes: 19</w:t>
            </w:r>
          </w:p>
          <w:p w14:paraId="4AA156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0</w:t>
            </w:r>
          </w:p>
          <w:p w14:paraId="2A8C78C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angs: 9</w:t>
            </w:r>
          </w:p>
          <w:p w14:paraId="6A013C0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03ACC584" w14:textId="7656D01D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162214C0" w14:textId="155F79EC" w:rsidR="00330D7E" w:rsidRPr="00680B51" w:rsidRDefault="00330D7E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 w:rsidRPr="00330D7E">
        <w:t>**</w:t>
      </w:r>
      <w:r w:rsidR="00877195">
        <w:t>*</w:t>
      </w:r>
      <w:r w:rsidRPr="00680B51">
        <w:t xml:space="preserve">Сръбско </w:t>
      </w:r>
      <w:r w:rsidRPr="00330D7E">
        <w:t>Unleashed</w:t>
      </w:r>
    </w:p>
    <w:p w14:paraId="3482BB47" w14:textId="16C558E8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Admit it – the </w:t>
      </w:r>
      <w:r w:rsidR="009F5410">
        <w:t>Serbian music</w:t>
      </w:r>
      <w:r w:rsidRPr="00330D7E">
        <w:rPr>
          <w:lang w:val="bg-BG"/>
        </w:rPr>
        <w:t xml:space="preserve"> </w:t>
      </w:r>
      <w:r w:rsidRPr="00330D7E">
        <w:t>is your favorite sort of music. You never miss a concert</w:t>
      </w:r>
      <w:r w:rsidR="00256427">
        <w:t>,</w:t>
      </w:r>
      <w:r w:rsidRPr="00330D7E">
        <w:t xml:space="preserve"> and you have become quite the geek concerning everything involved with </w:t>
      </w:r>
      <w:r w:rsidR="00EE0B2D">
        <w:t>Serbian music</w:t>
      </w:r>
      <w:r w:rsidRPr="00330D7E">
        <w:t>. You can</w:t>
      </w:r>
      <w:r w:rsidR="00256427">
        <w:t>'</w:t>
      </w:r>
      <w:r w:rsidRPr="00330D7E">
        <w:t>t decide between all the singers you know who your favorite one is. One way to find out is to keep a statistic of how much money their concerts make. Write a program that does all the boring calculations for you.</w:t>
      </w:r>
    </w:p>
    <w:p w14:paraId="16576F1C" w14:textId="71C96874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On each input line you’ll be given data in format: </w:t>
      </w:r>
      <w:r w:rsidRPr="00BF51FF">
        <w:t>"</w:t>
      </w:r>
      <w:r w:rsidR="00877195" w:rsidRP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singer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@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venue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  <w:noProof/>
        </w:rPr>
        <w:t>ticketsPrice</w:t>
      </w:r>
      <w:r w:rsidR="00877195">
        <w:rPr>
          <w:rFonts w:ascii="Consolas" w:hAnsi="Consolas"/>
          <w:b/>
          <w:noProof/>
        </w:rPr>
        <w:t>}</w:t>
      </w:r>
      <w:r w:rsidRPr="00877195">
        <w:rPr>
          <w:rFonts w:ascii="Consolas" w:hAnsi="Consolas"/>
          <w:b/>
          <w:noProof/>
        </w:rPr>
        <w:t xml:space="preserve"> </w:t>
      </w:r>
      <w:r w:rsidR="00877195">
        <w:rPr>
          <w:rFonts w:ascii="Consolas" w:hAnsi="Consolas"/>
          <w:b/>
          <w:noProof/>
        </w:rPr>
        <w:t>{</w:t>
      </w:r>
      <w:r w:rsidRPr="00877195">
        <w:rPr>
          <w:rFonts w:ascii="Consolas" w:hAnsi="Consolas"/>
          <w:b/>
          <w:noProof/>
        </w:rPr>
        <w:t>ticketsCount</w:t>
      </w:r>
      <w:r w:rsidR="00877195">
        <w:rPr>
          <w:rFonts w:ascii="Consolas" w:hAnsi="Consolas"/>
          <w:b/>
          <w:noProof/>
        </w:rPr>
        <w:t>}</w:t>
      </w:r>
      <w:r w:rsidRPr="00BF51FF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 xml:space="preserve">by venue and by </w:t>
      </w:r>
      <w:r w:rsidR="00BF51FF">
        <w:rPr>
          <w:b/>
        </w:rPr>
        <w:t xml:space="preserve">the </w:t>
      </w:r>
      <w:r w:rsidRPr="00330D7E">
        <w:rPr>
          <w:b/>
        </w:rPr>
        <w:t>singer</w:t>
      </w:r>
      <w:r w:rsidRPr="00330D7E">
        <w:t xml:space="preserve">. For each venue, print the singer and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amount</w:t>
      </w:r>
      <w:r w:rsidRPr="00330D7E">
        <w:t xml:space="preserve"> of money his/her concerts have made on a separate line. </w:t>
      </w:r>
      <w:r w:rsidRPr="00330D7E">
        <w:rPr>
          <w:b/>
        </w:rPr>
        <w:t xml:space="preserve">Venues </w:t>
      </w:r>
      <w:r w:rsidRPr="00330D7E">
        <w:t xml:space="preserve">should be kept in the </w:t>
      </w:r>
      <w:r w:rsidRPr="00330D7E">
        <w:rPr>
          <w:b/>
        </w:rPr>
        <w:t xml:space="preserve">same order </w:t>
      </w:r>
      <w:r w:rsidRPr="00330D7E">
        <w:t xml:space="preserve">they were entered, the </w:t>
      </w:r>
      <w:r w:rsidRPr="00330D7E">
        <w:rPr>
          <w:b/>
        </w:rPr>
        <w:t xml:space="preserve">singers </w:t>
      </w:r>
      <w:r w:rsidRPr="00330D7E">
        <w:t>should be</w:t>
      </w:r>
      <w:r w:rsidRPr="00330D7E">
        <w:rPr>
          <w:b/>
        </w:rPr>
        <w:t xml:space="preserve"> sorted by how much money </w:t>
      </w:r>
      <w:r w:rsidRPr="00330D7E">
        <w:t>they have made in</w:t>
      </w:r>
      <w:r w:rsidRPr="00330D7E">
        <w:rPr>
          <w:b/>
        </w:rPr>
        <w:t xml:space="preserve"> descending order</w:t>
      </w:r>
      <w:r w:rsidRPr="00330D7E">
        <w:t xml:space="preserve">. If two singers have made the same amount of money, keep them </w:t>
      </w:r>
      <w:r w:rsidRPr="00330D7E">
        <w:rPr>
          <w:b/>
        </w:rPr>
        <w:t xml:space="preserve">in the order </w:t>
      </w:r>
      <w:r w:rsidRPr="00330D7E">
        <w:t>in which</w:t>
      </w:r>
      <w:r w:rsidRPr="00330D7E">
        <w:rPr>
          <w:b/>
        </w:rPr>
        <w:t xml:space="preserve"> they were entered.</w:t>
      </w:r>
      <w:r w:rsidRPr="00330D7E">
        <w:t xml:space="preserve"> </w:t>
      </w:r>
    </w:p>
    <w:p w14:paraId="334E3042" w14:textId="7B51C8B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Keep in mind that if a line is in </w:t>
      </w:r>
      <w:r w:rsidRPr="00330D7E">
        <w:rPr>
          <w:b/>
        </w:rPr>
        <w:t>incorrect</w:t>
      </w:r>
      <w:r w:rsidRPr="00330D7E">
        <w:t xml:space="preserve"> </w:t>
      </w:r>
      <w:r w:rsidRPr="00330D7E">
        <w:rPr>
          <w:b/>
        </w:rPr>
        <w:t>format</w:t>
      </w:r>
      <w:r w:rsidRPr="00330D7E">
        <w:t xml:space="preserve">, it should be </w:t>
      </w:r>
      <w:r w:rsidRPr="00330D7E">
        <w:rPr>
          <w:b/>
        </w:rPr>
        <w:t>skipped</w:t>
      </w:r>
      <w:r w:rsidR="00256427">
        <w:rPr>
          <w:b/>
        </w:rPr>
        <w:t>,</w:t>
      </w:r>
      <w:r w:rsidRPr="00330D7E">
        <w:t xml:space="preserve"> and its data should not be added to the output. Each of the four tokens must be separated by </w:t>
      </w:r>
      <w:r w:rsidRPr="00330D7E">
        <w:rPr>
          <w:b/>
        </w:rPr>
        <w:t>a space</w:t>
      </w:r>
      <w:r w:rsidRPr="00330D7E">
        <w:t xml:space="preserve">, everything else is </w:t>
      </w:r>
      <w:r w:rsidRPr="00330D7E">
        <w:rPr>
          <w:b/>
        </w:rPr>
        <w:t>invalid</w:t>
      </w:r>
      <w:r w:rsidRPr="00330D7E">
        <w:t xml:space="preserve">. The venue should be denoted with </w:t>
      </w:r>
      <w:r w:rsidRPr="00330D7E">
        <w:rPr>
          <w:b/>
        </w:rPr>
        <w:t>@</w:t>
      </w:r>
      <w:r w:rsidRPr="00330D7E">
        <w:t xml:space="preserve"> in front of it, such as @Sunny Beach</w:t>
      </w:r>
    </w:p>
    <w:p w14:paraId="599E1876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rPr>
          <w:b/>
          <w:noProof/>
        </w:rPr>
        <w:t>SKIP THOSE</w:t>
      </w:r>
      <w:r w:rsidRPr="00330D7E">
        <w:t>: Ceca@Belgrade125 12378, Ceca @Belgrade12312 123</w:t>
      </w:r>
    </w:p>
    <w:p w14:paraId="211D4175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The singer and town name may consist of one to three words. </w:t>
      </w:r>
    </w:p>
    <w:p w14:paraId="7A64F021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0D5D1EE6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4877093D" w14:textId="14D4D38F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</w:t>
      </w:r>
      <w:r w:rsidR="00EA6C21">
        <w:rPr>
          <w:rFonts w:eastAsia="MS Mincho"/>
        </w:rPr>
        <w:t xml:space="preserve">ines and ends when the command </w:t>
      </w:r>
      <w:r w:rsidR="00EA6C21" w:rsidRPr="00330D7E">
        <w:rPr>
          <w:rFonts w:eastAsia="MS Mincho"/>
        </w:rPr>
        <w:t>"</w:t>
      </w:r>
      <w:r w:rsidRPr="00EA6C21">
        <w:rPr>
          <w:rFonts w:ascii="Consolas" w:eastAsia="MS Mincho" w:hAnsi="Consolas"/>
          <w:b/>
        </w:rPr>
        <w:t>End</w:t>
      </w:r>
      <w:r w:rsidRPr="00330D7E">
        <w:rPr>
          <w:rFonts w:eastAsia="MS Mincho"/>
        </w:rPr>
        <w:t>" is rec</w:t>
      </w:r>
      <w:r w:rsidR="00EA6C21">
        <w:rPr>
          <w:rFonts w:eastAsia="MS Mincho"/>
        </w:rPr>
        <w:t>eived.</w:t>
      </w:r>
    </w:p>
    <w:p w14:paraId="19AA3F08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3340CF8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58663BAB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650BEFDA" w14:textId="0CF7A006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Print the aggregated data for each venue and singer in the </w:t>
      </w:r>
      <w:r w:rsidR="00256427">
        <w:t>below format</w:t>
      </w:r>
      <w:r w:rsidRPr="00330D7E">
        <w:t>.</w:t>
      </w:r>
    </w:p>
    <w:p w14:paraId="15FD6B25" w14:textId="2521C4A1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Format for singer lines is </w:t>
      </w:r>
      <w:r w:rsidR="00EA6C21" w:rsidRPr="00330D7E">
        <w:rPr>
          <w:rFonts w:eastAsia="MS Mincho"/>
        </w:rPr>
        <w:t>"</w:t>
      </w:r>
      <w:r w:rsidR="00EA6C21">
        <w:rPr>
          <w:rFonts w:ascii="Consolas" w:eastAsia="MS Mincho" w:hAnsi="Consolas"/>
          <w:b/>
        </w:rPr>
        <w:t xml:space="preserve"># {singer} -&gt; </w:t>
      </w:r>
      <w:r w:rsidRPr="00EA6C21">
        <w:rPr>
          <w:rFonts w:ascii="Consolas" w:eastAsia="MS Mincho" w:hAnsi="Consolas"/>
          <w:b/>
        </w:rPr>
        <w:t>{total money}</w:t>
      </w:r>
      <w:r w:rsidR="00EA6C21" w:rsidRPr="00330D7E">
        <w:rPr>
          <w:rFonts w:eastAsia="MS Mincho"/>
        </w:rPr>
        <w:t>"</w:t>
      </w:r>
      <w:r w:rsidR="00EA6C21">
        <w:rPr>
          <w:rFonts w:eastAsia="MS Mincho"/>
          <w:lang w:val="bg-BG"/>
        </w:rPr>
        <w:t>.</w:t>
      </w:r>
    </w:p>
    <w:p w14:paraId="360421F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5797CB0F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EA6C21">
        <w:rPr>
          <w:b/>
        </w:rPr>
        <w:t>[2 … 50]</w:t>
      </w:r>
      <w:r w:rsidRPr="00330D7E">
        <w:t>.</w:t>
      </w:r>
    </w:p>
    <w:p w14:paraId="7555DF7A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ticket price</w:t>
      </w:r>
      <w:r w:rsidRPr="00330D7E">
        <w:t xml:space="preserve"> will be an integer in the range </w:t>
      </w:r>
      <w:r w:rsidRPr="00EA6C21">
        <w:rPr>
          <w:b/>
        </w:rPr>
        <w:t>[0 … 200]</w:t>
      </w:r>
      <w:r w:rsidRPr="00330D7E">
        <w:t>.</w:t>
      </w:r>
    </w:p>
    <w:p w14:paraId="7A6B5423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 xml:space="preserve">ticket count </w:t>
      </w:r>
      <w:r w:rsidRPr="00330D7E">
        <w:t xml:space="preserve">will be an integer in the range </w:t>
      </w:r>
      <w:r w:rsidRPr="00EA6C21">
        <w:rPr>
          <w:b/>
        </w:rPr>
        <w:t>[0 … 100 000]</w:t>
      </w:r>
    </w:p>
    <w:p w14:paraId="0287B6A2" w14:textId="766EDBE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b/>
        </w:rPr>
        <w:t>Singers</w:t>
      </w:r>
      <w:r w:rsidRPr="00330D7E">
        <w:t xml:space="preserve"> and </w:t>
      </w:r>
      <w:r w:rsidRPr="00330D7E">
        <w:rPr>
          <w:b/>
        </w:rPr>
        <w:t>venues</w:t>
      </w:r>
      <w:r w:rsidRPr="00330D7E">
        <w:t xml:space="preserve"> are case</w:t>
      </w:r>
      <w:r w:rsidR="00391903">
        <w:t>-</w:t>
      </w:r>
      <w:r w:rsidRPr="00330D7E">
        <w:t>sensitive</w:t>
      </w:r>
      <w:r w:rsidR="00BF51FF">
        <w:t>.</w:t>
      </w:r>
    </w:p>
    <w:p w14:paraId="2B761854" w14:textId="57383723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lang w:eastAsia="ja-JP"/>
        </w:rPr>
        <w:t xml:space="preserve">Allowed </w:t>
      </w:r>
      <w:r w:rsidR="00BF51FF">
        <w:rPr>
          <w:lang w:eastAsia="ja-JP"/>
        </w:rPr>
        <w:t xml:space="preserve">time: </w:t>
      </w:r>
      <w:r w:rsidRPr="00330D7E">
        <w:rPr>
          <w:lang w:eastAsia="ja-JP"/>
        </w:rPr>
        <w:t xml:space="preserve"> </w:t>
      </w:r>
      <w:r w:rsidR="00BF51FF" w:rsidRPr="00BF51FF">
        <w:rPr>
          <w:b/>
          <w:lang w:eastAsia="ja-JP"/>
        </w:rPr>
        <w:t>100ms/</w:t>
      </w:r>
      <w:r w:rsidRPr="00BF51FF">
        <w:rPr>
          <w:b/>
          <w:lang w:eastAsia="ja-JP"/>
        </w:rPr>
        <w:t>16</w:t>
      </w:r>
      <w:r w:rsidRPr="00EA6C21">
        <w:rPr>
          <w:b/>
        </w:rPr>
        <w:t xml:space="preserve"> </w:t>
      </w:r>
      <w:r w:rsidRPr="00EA6C21">
        <w:rPr>
          <w:b/>
          <w:noProof/>
        </w:rPr>
        <w:t>MB</w:t>
      </w:r>
      <w:r w:rsidRPr="00EA6C21">
        <w:rPr>
          <w:b/>
        </w:rPr>
        <w:t>.</w:t>
      </w:r>
    </w:p>
    <w:p w14:paraId="6C902030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50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4932"/>
      </w:tblGrid>
      <w:tr w:rsidR="00330D7E" w:rsidRPr="00330D7E" w14:paraId="7278F3C8" w14:textId="77777777" w:rsidTr="00BF51FF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02FC1D4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Input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732BCD89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Output</w:t>
            </w:r>
          </w:p>
        </w:tc>
      </w:tr>
      <w:tr w:rsidR="00330D7E" w:rsidRPr="00330D7E" w14:paraId="4A9BC336" w14:textId="77777777" w:rsidTr="00BF51FF">
        <w:trPr>
          <w:trHeight w:val="22"/>
        </w:trPr>
        <w:tc>
          <w:tcPr>
            <w:tcW w:w="4576" w:type="dxa"/>
          </w:tcPr>
          <w:p w14:paraId="252D38F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52EF389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 @Sunny Beach 23 3500</w:t>
            </w:r>
          </w:p>
          <w:p w14:paraId="3E59EE8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1B20F22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59F5DF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35 3500</w:t>
            </w:r>
          </w:p>
          <w:p w14:paraId="488E6FA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1B5E396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lastRenderedPageBreak/>
              <w:t>Saban Saolic @Sunny Beach 120 35000</w:t>
            </w:r>
          </w:p>
          <w:p w14:paraId="08CDE9A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5E8AA5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lastRenderedPageBreak/>
              <w:t>Sunny Beach</w:t>
            </w:r>
          </w:p>
          <w:p w14:paraId="07F48D2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4BD81FF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270500</w:t>
            </w:r>
          </w:p>
          <w:p w14:paraId="3D4FC1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37D0FC2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Dragana -&gt; 80500</w:t>
            </w:r>
          </w:p>
          <w:p w14:paraId="6765E1F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</w:tc>
      </w:tr>
      <w:tr w:rsidR="00330D7E" w:rsidRPr="00330D7E" w14:paraId="1BF1B00F" w14:textId="77777777" w:rsidTr="00BF51FF">
        <w:trPr>
          <w:trHeight w:val="22"/>
        </w:trPr>
        <w:tc>
          <w:tcPr>
            <w:tcW w:w="4576" w:type="dxa"/>
          </w:tcPr>
          <w:p w14:paraId="549CC4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1D3348A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@Belgrade23 3500</w:t>
            </w:r>
          </w:p>
          <w:p w14:paraId="5376A3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095FE3C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3EB0F8C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Belgrade 35 3500</w:t>
            </w:r>
          </w:p>
          <w:p w14:paraId="2644640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28BD23F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7B18F3D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074FAC1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168ABE1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63AC0F6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148000</w:t>
            </w:r>
          </w:p>
          <w:p w14:paraId="5AD7334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0CD76E0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  <w:p w14:paraId="3FA5F6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elgrade</w:t>
            </w:r>
          </w:p>
          <w:p w14:paraId="5CF0C63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Ceca -&gt; 122500</w:t>
            </w:r>
          </w:p>
        </w:tc>
      </w:tr>
    </w:tbl>
    <w:p w14:paraId="21FBF522" w14:textId="0CEE39E7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**</w:t>
      </w:r>
      <w:r w:rsidR="00330D7E" w:rsidRPr="00680B51">
        <w:t>Dragon Army</w:t>
      </w:r>
    </w:p>
    <w:p w14:paraId="59F7F058" w14:textId="12C2CB44" w:rsidR="00330D7E" w:rsidRPr="00330D7E" w:rsidRDefault="00330D7E" w:rsidP="00330D7E">
      <w:pPr>
        <w:rPr>
          <w:lang w:val="bg-BG"/>
        </w:rPr>
      </w:pPr>
      <w:r w:rsidRPr="00330D7E">
        <w:t xml:space="preserve">Heroes </w:t>
      </w:r>
      <w:r w:rsidRPr="00330D7E">
        <w:rPr>
          <w:noProof/>
        </w:rPr>
        <w:t xml:space="preserve">III </w:t>
      </w:r>
      <w:r w:rsidRPr="00330D7E">
        <w:t>is the best game ever. Everyone loves it</w:t>
      </w:r>
      <w:r w:rsidR="00256427">
        <w:t>,</w:t>
      </w:r>
      <w:r w:rsidRPr="00330D7E">
        <w:t xml:space="preserve"> and everyo</w:t>
      </w:r>
      <w:r w:rsidR="00877195">
        <w:t>ne plays it all the time. John</w:t>
      </w:r>
      <w:r w:rsidRPr="00330D7E">
        <w:t xml:space="preserve"> is no</w:t>
      </w:r>
      <w:r w:rsidR="00391903">
        <w:t>t</w:t>
      </w:r>
      <w:r w:rsidRPr="00330D7E">
        <w:t xml:space="preserve"> </w:t>
      </w:r>
      <w:r w:rsidR="00391903">
        <w:t xml:space="preserve">an </w:t>
      </w:r>
      <w:r w:rsidRPr="00330D7E">
        <w:t xml:space="preserve">exclusion </w:t>
      </w:r>
      <w:r w:rsidR="00391903">
        <w:t>from</w:t>
      </w:r>
      <w:r w:rsidRPr="00330D7E">
        <w:t xml:space="preserve"> this rule. His favorite units in the game are all </w:t>
      </w:r>
      <w:r w:rsidRPr="00330D7E">
        <w:rPr>
          <w:b/>
        </w:rPr>
        <w:t>types</w:t>
      </w:r>
      <w:r w:rsidRPr="00330D7E">
        <w:t xml:space="preserve"> of dragons – black, red, gold, azure</w:t>
      </w:r>
      <w:r w:rsidR="00BF51FF">
        <w:t>,</w:t>
      </w:r>
      <w:r w:rsidRPr="00330D7E">
        <w:t xml:space="preserve"> etc… He likes them so much that he gives them </w:t>
      </w:r>
      <w:r w:rsidRPr="00330D7E">
        <w:rPr>
          <w:b/>
        </w:rPr>
        <w:t>names</w:t>
      </w:r>
      <w:r w:rsidRPr="00330D7E">
        <w:t xml:space="preserve"> and keeps logs of their </w:t>
      </w:r>
      <w:r w:rsidRPr="00330D7E">
        <w:rPr>
          <w:b/>
        </w:rPr>
        <w:t>stats</w:t>
      </w:r>
      <w:r w:rsidRPr="00330D7E">
        <w:t xml:space="preserve">: </w:t>
      </w:r>
      <w:r w:rsidRPr="00330D7E">
        <w:rPr>
          <w:b/>
        </w:rPr>
        <w:t>damage, health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armor</w:t>
      </w:r>
      <w:r w:rsidRPr="00330D7E">
        <w:t>. The process of aggregating all the data is quite tedious, so he would like to have a program doing it. Since he is no programmer, it</w:t>
      </w:r>
      <w:r w:rsidR="00256427">
        <w:t>'</w:t>
      </w:r>
      <w:r w:rsidRPr="00330D7E">
        <w:t>s your task to help him</w:t>
      </w:r>
    </w:p>
    <w:p w14:paraId="17CC3564" w14:textId="5AC48E16" w:rsidR="00330D7E" w:rsidRPr="00330D7E" w:rsidRDefault="00330D7E" w:rsidP="00330D7E">
      <w:pPr>
        <w:rPr>
          <w:lang w:val="bg-BG"/>
        </w:rPr>
      </w:pPr>
      <w:r w:rsidRPr="00330D7E">
        <w:t xml:space="preserve">You need to categorize dragons by their </w:t>
      </w:r>
      <w:r w:rsidRPr="00330D7E">
        <w:rPr>
          <w:b/>
        </w:rPr>
        <w:t>type</w:t>
      </w:r>
      <w:r w:rsidRPr="00330D7E">
        <w:t xml:space="preserve">. For each dragon, identified by </w:t>
      </w:r>
      <w:r w:rsidRPr="00330D7E">
        <w:rPr>
          <w:b/>
        </w:rPr>
        <w:t xml:space="preserve">name, </w:t>
      </w:r>
      <w:r w:rsidRPr="00330D7E">
        <w:t xml:space="preserve">keep information about his </w:t>
      </w:r>
      <w:r w:rsidRPr="00330D7E">
        <w:rPr>
          <w:b/>
        </w:rPr>
        <w:t xml:space="preserve">stats. </w:t>
      </w:r>
      <w:r w:rsidRPr="00330D7E">
        <w:t xml:space="preserve">Type is </w:t>
      </w:r>
      <w:r w:rsidRPr="00330D7E">
        <w:rPr>
          <w:b/>
        </w:rPr>
        <w:t xml:space="preserve">preserved </w:t>
      </w:r>
      <w:r w:rsidRPr="00330D7E">
        <w:t xml:space="preserve">as in the </w:t>
      </w:r>
      <w:r w:rsidR="00256427">
        <w:t>input order</w:t>
      </w:r>
      <w:r w:rsidRPr="00330D7E">
        <w:t xml:space="preserve">, but dragons are </w:t>
      </w:r>
      <w:r w:rsidRPr="00330D7E">
        <w:rPr>
          <w:b/>
        </w:rPr>
        <w:t>sorted</w:t>
      </w:r>
      <w:r w:rsidRPr="00330D7E">
        <w:t xml:space="preserve"> alphabetically by name. For each type, you should also print the average </w:t>
      </w:r>
      <w:r w:rsidRPr="00330D7E">
        <w:rPr>
          <w:b/>
        </w:rPr>
        <w:t>damage</w:t>
      </w:r>
      <w:r w:rsidRPr="00330D7E">
        <w:t xml:space="preserve">, </w:t>
      </w:r>
      <w:r w:rsidRPr="00330D7E">
        <w:rPr>
          <w:b/>
        </w:rPr>
        <w:t>health</w:t>
      </w:r>
      <w:r w:rsidR="00BF51FF">
        <w:rPr>
          <w:b/>
        </w:rPr>
        <w:t>,</w:t>
      </w:r>
      <w:r w:rsidRPr="00330D7E">
        <w:t xml:space="preserve"> and </w:t>
      </w:r>
      <w:r w:rsidRPr="00330D7E">
        <w:rPr>
          <w:b/>
        </w:rPr>
        <w:t>armor</w:t>
      </w:r>
      <w:r w:rsidRPr="00330D7E">
        <w:t xml:space="preserve"> of the dragons. For each dragon, print his stats. </w:t>
      </w:r>
    </w:p>
    <w:p w14:paraId="1028F381" w14:textId="418BBB88" w:rsidR="00330D7E" w:rsidRPr="00330D7E" w:rsidRDefault="00330D7E" w:rsidP="00330D7E">
      <w:pPr>
        <w:rPr>
          <w:lang w:val="bg-BG"/>
        </w:rPr>
      </w:pPr>
      <w:r w:rsidRPr="00330D7E">
        <w:t xml:space="preserve">There </w:t>
      </w:r>
      <w:r w:rsidRPr="00330D7E">
        <w:rPr>
          <w:b/>
        </w:rPr>
        <w:t>may</w:t>
      </w:r>
      <w:r w:rsidRPr="00330D7E">
        <w:t xml:space="preserve"> be </w:t>
      </w:r>
      <w:r w:rsidRPr="00330D7E">
        <w:rPr>
          <w:b/>
        </w:rPr>
        <w:t>missing</w:t>
      </w:r>
      <w:r w:rsidRPr="00330D7E">
        <w:t xml:space="preserve"> stats in the input, though. If a stat is missing</w:t>
      </w:r>
      <w:r w:rsidR="00256427">
        <w:t>,</w:t>
      </w:r>
      <w:r w:rsidRPr="00330D7E">
        <w:t xml:space="preserve"> you should assign it</w:t>
      </w:r>
      <w:r w:rsidR="00BF51FF">
        <w:t>s</w:t>
      </w:r>
      <w:r w:rsidRPr="00330D7E">
        <w:t xml:space="preserve"> default values. Default values are as follows: </w:t>
      </w:r>
      <w:r w:rsidRPr="00EA6C21">
        <w:rPr>
          <w:b/>
        </w:rPr>
        <w:t xml:space="preserve">health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250</w:t>
      </w:r>
      <w:r w:rsidRPr="00330D7E">
        <w:t xml:space="preserve">, </w:t>
      </w:r>
      <w:r w:rsidRPr="00EA6C21">
        <w:rPr>
          <w:b/>
        </w:rPr>
        <w:t>damage</w:t>
      </w:r>
      <w:r w:rsidR="00EA6C21" w:rsidRPr="00EA6C21">
        <w:rPr>
          <w:b/>
          <w:lang w:val="bg-BG"/>
        </w:rPr>
        <w:t xml:space="preserve"> -</w:t>
      </w:r>
      <w:r w:rsidRPr="00EA6C21">
        <w:rPr>
          <w:b/>
        </w:rPr>
        <w:t xml:space="preserve"> 45</w:t>
      </w:r>
      <w:r w:rsidRPr="00330D7E">
        <w:t xml:space="preserve">, and </w:t>
      </w:r>
      <w:r w:rsidRPr="00EA6C21">
        <w:rPr>
          <w:b/>
        </w:rPr>
        <w:t xml:space="preserve">armor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10</w:t>
      </w:r>
      <w:r w:rsidRPr="00330D7E">
        <w:t xml:space="preserve">. Missing stat will be marked by </w:t>
      </w:r>
      <w:r w:rsidRPr="00330D7E">
        <w:rPr>
          <w:b/>
        </w:rPr>
        <w:t>null</w:t>
      </w:r>
      <w:r w:rsidRPr="00330D7E">
        <w:t>.</w:t>
      </w:r>
    </w:p>
    <w:p w14:paraId="0E125BDB" w14:textId="0A08A08E" w:rsidR="00330D7E" w:rsidRPr="00330D7E" w:rsidRDefault="00330D7E" w:rsidP="00330D7E">
      <w:pPr>
        <w:rPr>
          <w:lang w:val="bg-BG"/>
        </w:rPr>
      </w:pPr>
      <w:r w:rsidRPr="00330D7E">
        <w:t>The input is in the following format</w:t>
      </w:r>
      <w:r w:rsidRPr="00EA6C21">
        <w:rPr>
          <w:rFonts w:ascii="Consolas" w:hAnsi="Consolas"/>
          <w:b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</w:rPr>
        <w:t>{type} {name} {damage} {health} {armor}</w:t>
      </w:r>
      <w:r w:rsidR="00BF51FF" w:rsidRPr="00330D7E">
        <w:rPr>
          <w:rFonts w:eastAsia="MS Mincho"/>
        </w:rPr>
        <w:t>"</w:t>
      </w:r>
      <w:r w:rsidRPr="00330D7E">
        <w:rPr>
          <w:b/>
        </w:rPr>
        <w:t xml:space="preserve">. </w:t>
      </w:r>
      <w:r w:rsidRPr="00330D7E">
        <w:t xml:space="preserve">Any of the integers may be assigned </w:t>
      </w:r>
      <w:r w:rsidR="00256427">
        <w:t xml:space="preserve">a </w:t>
      </w:r>
      <w:r w:rsidRPr="00330D7E">
        <w:t xml:space="preserve">null value. See the examples below for </w:t>
      </w:r>
      <w:r w:rsidR="00256427">
        <w:t xml:space="preserve">a </w:t>
      </w:r>
      <w:r w:rsidRPr="00330D7E">
        <w:t>better understanding of your task.</w:t>
      </w:r>
    </w:p>
    <w:p w14:paraId="715A98AD" w14:textId="77777777" w:rsidR="00330D7E" w:rsidRPr="00330D7E" w:rsidRDefault="00330D7E" w:rsidP="00330D7E">
      <w:pPr>
        <w:rPr>
          <w:lang w:val="bg-BG"/>
        </w:rPr>
      </w:pPr>
      <w:r w:rsidRPr="00330D7E">
        <w:t xml:space="preserve">If the same dragon is added a second time, the new stats should </w:t>
      </w:r>
      <w:r w:rsidRPr="00330D7E">
        <w:rPr>
          <w:b/>
        </w:rPr>
        <w:t>overwrite</w:t>
      </w:r>
      <w:r w:rsidRPr="00330D7E">
        <w:t xml:space="preserve"> the previous ones. Two dragons are considered </w:t>
      </w:r>
      <w:r w:rsidRPr="00330D7E">
        <w:rPr>
          <w:b/>
        </w:rPr>
        <w:t>equal</w:t>
      </w:r>
      <w:r w:rsidRPr="00330D7E">
        <w:t xml:space="preserve"> if they match by </w:t>
      </w:r>
      <w:r w:rsidRPr="00330D7E">
        <w:rPr>
          <w:b/>
        </w:rPr>
        <w:t>both</w:t>
      </w:r>
      <w:r w:rsidRPr="00330D7E">
        <w:t xml:space="preserve"> name and type.</w:t>
      </w:r>
    </w:p>
    <w:p w14:paraId="3BA026EC" w14:textId="77777777" w:rsidR="00330D7E" w:rsidRPr="00330D7E" w:rsidRDefault="00330D7E" w:rsidP="00330D7E">
      <w:pPr>
        <w:pStyle w:val="Heading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Input</w:t>
      </w:r>
    </w:p>
    <w:p w14:paraId="0A02122A" w14:textId="3E1F5F6F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 xml:space="preserve">On the first line, you are given </w:t>
      </w:r>
      <w:r w:rsidR="00391903">
        <w:rPr>
          <w:lang w:eastAsia="ja-JP"/>
        </w:rPr>
        <w:t xml:space="preserve">the </w:t>
      </w:r>
      <w:r w:rsidRPr="00330D7E">
        <w:rPr>
          <w:lang w:eastAsia="ja-JP"/>
        </w:rPr>
        <w:t>number N -&gt; the number of dragons to follow</w:t>
      </w:r>
      <w:r w:rsidR="00EA6C21">
        <w:rPr>
          <w:lang w:eastAsia="ja-JP"/>
        </w:rPr>
        <w:t>.</w:t>
      </w:r>
    </w:p>
    <w:p w14:paraId="0C7F945A" w14:textId="0EC7AF0D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next N lines</w:t>
      </w:r>
      <w:r w:rsidR="00BF51FF">
        <w:rPr>
          <w:lang w:eastAsia="ja-JP"/>
        </w:rPr>
        <w:t>,</w:t>
      </w:r>
      <w:r w:rsidRPr="00330D7E">
        <w:rPr>
          <w:lang w:eastAsia="ja-JP"/>
        </w:rPr>
        <w:t xml:space="preserve"> you are given input in the above</w:t>
      </w:r>
      <w:r w:rsidR="00BF51FF">
        <w:rPr>
          <w:lang w:eastAsia="ja-JP"/>
        </w:rPr>
        <w:t>-</w:t>
      </w:r>
      <w:r w:rsidRPr="00330D7E">
        <w:rPr>
          <w:lang w:eastAsia="ja-JP"/>
        </w:rPr>
        <w:t xml:space="preserve">described format. There will be </w:t>
      </w:r>
      <w:r w:rsidR="00BF51FF">
        <w:rPr>
          <w:lang w:eastAsia="ja-JP"/>
        </w:rPr>
        <w:t xml:space="preserve">a </w:t>
      </w:r>
      <w:r w:rsidRPr="00330D7E">
        <w:rPr>
          <w:lang w:eastAsia="ja-JP"/>
        </w:rPr>
        <w:t>single space separating each element.</w:t>
      </w:r>
    </w:p>
    <w:p w14:paraId="156AF1ED" w14:textId="77777777" w:rsidR="00330D7E" w:rsidRPr="00330D7E" w:rsidRDefault="00330D7E" w:rsidP="00330D7E">
      <w:pPr>
        <w:pStyle w:val="Heading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42CFD189" w14:textId="370FE09F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Print the aggregated data on the console</w:t>
      </w:r>
      <w:r w:rsidR="00BF51FF">
        <w:rPr>
          <w:lang w:eastAsia="ja-JP"/>
        </w:rPr>
        <w:t>.</w:t>
      </w:r>
    </w:p>
    <w:p w14:paraId="39A656B4" w14:textId="2A92593B" w:rsidR="00330D7E" w:rsidRPr="00EA6C21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rFonts w:ascii="Consolas" w:hAnsi="Consolas"/>
          <w:lang w:val="bg-BG" w:eastAsia="ja-JP"/>
        </w:rPr>
      </w:pPr>
      <w:r w:rsidRPr="00330D7E">
        <w:rPr>
          <w:lang w:eastAsia="ja-JP"/>
        </w:rPr>
        <w:t xml:space="preserve">For each type, print average stats of its dragons in format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{Type}::({damage}/{health}/{armor})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3D58FA61" w14:textId="08040DF4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Damage, health</w:t>
      </w:r>
      <w:r w:rsidR="00256427">
        <w:rPr>
          <w:lang w:eastAsia="ja-JP"/>
        </w:rPr>
        <w:t>,</w:t>
      </w:r>
      <w:r w:rsidRPr="00330D7E">
        <w:rPr>
          <w:lang w:eastAsia="ja-JP"/>
        </w:rPr>
        <w:t xml:space="preserve"> and armor should be rounded to two digits after the decimal separator</w:t>
      </w:r>
      <w:r w:rsidR="00BF51FF">
        <w:rPr>
          <w:lang w:eastAsia="ja-JP"/>
        </w:rPr>
        <w:t>.</w:t>
      </w:r>
    </w:p>
    <w:p w14:paraId="198A1D8D" w14:textId="0900A63C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For each dragon, print its stats in format</w:t>
      </w:r>
      <w:r w:rsidR="00BF51FF">
        <w:rPr>
          <w:lang w:eastAsia="ja-JP"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-{Name} -&gt; damage: {damage}, health: {health}, armor: {armor}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629C7A8B" w14:textId="77777777" w:rsidR="00330D7E" w:rsidRPr="00330D7E" w:rsidRDefault="00330D7E" w:rsidP="00330D7E">
      <w:pPr>
        <w:pStyle w:val="Heading3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28161BE9" w14:textId="1E97FD1E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N i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>[1…100]</w:t>
      </w:r>
      <w:r w:rsidR="00EA6C21">
        <w:rPr>
          <w:b/>
        </w:rPr>
        <w:t>.</w:t>
      </w:r>
    </w:p>
    <w:p w14:paraId="73398552" w14:textId="47D63992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The dragon type and name are one word only, starting with </w:t>
      </w:r>
      <w:r w:rsidR="00256427">
        <w:t xml:space="preserve">a </w:t>
      </w:r>
      <w:r w:rsidRPr="00330D7E">
        <w:t>capital letter.</w:t>
      </w:r>
    </w:p>
    <w:p w14:paraId="00BC862A" w14:textId="006B6F6F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Damage health and armor are integer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 xml:space="preserve">[0 … 100000] </w:t>
      </w:r>
      <w:r w:rsidRPr="00330D7E">
        <w:t xml:space="preserve">or </w:t>
      </w:r>
      <w:r w:rsidRPr="00330D7E">
        <w:rPr>
          <w:b/>
        </w:rPr>
        <w:t>null</w:t>
      </w:r>
      <w:r w:rsidR="00EA6C21">
        <w:rPr>
          <w:b/>
        </w:rPr>
        <w:t>.</w:t>
      </w:r>
    </w:p>
    <w:p w14:paraId="5B73B7F9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rPr>
          <w:rFonts w:eastAsia="MS Mincho"/>
        </w:rPr>
        <w:lastRenderedPageBreak/>
        <w:t>Examples</w:t>
      </w:r>
    </w:p>
    <w:tbl>
      <w:tblPr>
        <w:tblStyle w:val="TableGrid"/>
        <w:tblW w:w="9985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570"/>
      </w:tblGrid>
      <w:tr w:rsidR="00330D7E" w:rsidRPr="00330D7E" w14:paraId="1DC545E7" w14:textId="77777777" w:rsidTr="00AF09D4">
        <w:tc>
          <w:tcPr>
            <w:tcW w:w="3415" w:type="dxa"/>
            <w:shd w:val="clear" w:color="auto" w:fill="D9D9D9" w:themeFill="background1" w:themeFillShade="D9"/>
            <w:tcMar>
              <w:left w:w="65" w:type="dxa"/>
            </w:tcMar>
          </w:tcPr>
          <w:p w14:paraId="0165A693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70" w:type="dxa"/>
            <w:shd w:val="clear" w:color="auto" w:fill="D9D9D9" w:themeFill="background1" w:themeFillShade="D9"/>
            <w:tcMar>
              <w:left w:w="65" w:type="dxa"/>
            </w:tcMar>
          </w:tcPr>
          <w:p w14:paraId="33B40F8C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F2C36F2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34177E4E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5</w:t>
            </w:r>
          </w:p>
          <w:p w14:paraId="04554E3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Red Bazgargal 100 2500 25</w:t>
            </w:r>
          </w:p>
          <w:p w14:paraId="57A57372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ack Dargonax 200 3500 18</w:t>
            </w:r>
          </w:p>
          <w:p w14:paraId="014AC31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Red Obsidion 220 2200 35</w:t>
            </w:r>
          </w:p>
          <w:p w14:paraId="2C2BA725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ue Kerizsa 60 2100 20</w:t>
            </w:r>
          </w:p>
          <w:p w14:paraId="21B8031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Blue Algordox 65 1800 50</w:t>
            </w:r>
          </w:p>
        </w:tc>
        <w:tc>
          <w:tcPr>
            <w:tcW w:w="6570" w:type="dxa"/>
            <w:shd w:val="clear" w:color="auto" w:fill="auto"/>
            <w:tcMar>
              <w:left w:w="65" w:type="dxa"/>
            </w:tcMar>
          </w:tcPr>
          <w:p w14:paraId="2B5B8E1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Red::(160.00/2350.00/30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266ECC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Bazgargal -&gt; damage: 100, health: 2500, armor: 25</w:t>
            </w:r>
          </w:p>
          <w:p w14:paraId="7197278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Obsidion -&gt; damage: 220, health: 2200, armor: 35</w:t>
            </w:r>
          </w:p>
          <w:p w14:paraId="4ED497B3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ack::(200.00/3500.00/18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4CCC7B47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Dargonax -&gt; damage: 200, health: 3500, armor: 18</w:t>
            </w:r>
          </w:p>
          <w:p w14:paraId="5BA2370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ue::(62.50/1950.00/35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926A28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Algordox -&gt; damage: 65, health: 1800, armor: 50</w:t>
            </w:r>
          </w:p>
          <w:p w14:paraId="5A36B0D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Kerizsa -&gt; damage: 60, health: 2100, armor: 20</w:t>
            </w:r>
          </w:p>
        </w:tc>
      </w:tr>
      <w:tr w:rsidR="00330D7E" w:rsidRPr="00330D7E" w14:paraId="48A616A1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5E44DD3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4</w:t>
            </w:r>
          </w:p>
          <w:p w14:paraId="12E8932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 Zzazx null 1000 10</w:t>
            </w:r>
          </w:p>
          <w:p w14:paraId="7F61194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 Traxx 500 null 0</w:t>
            </w:r>
          </w:p>
          <w:p w14:paraId="4B138CC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 Xaarxx 250 1000 null</w:t>
            </w:r>
          </w:p>
          <w:p w14:paraId="480CECB0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Gold Ardrax 100 1055 50</w:t>
            </w:r>
          </w:p>
        </w:tc>
        <w:tc>
          <w:tcPr>
            <w:tcW w:w="657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2E0E47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::(223.75/826.25/17.5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8A9A2D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Ardrax -&gt; damage: 100, health: 1055, armor: 50</w:t>
            </w:r>
          </w:p>
          <w:p w14:paraId="1ED8E46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Traxx -&gt; damage: 500, health: 250, armor: 0</w:t>
            </w:r>
          </w:p>
          <w:p w14:paraId="01BE21CD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Xaarxx -&gt; damage: 250, health: 1000, armor: 10</w:t>
            </w:r>
          </w:p>
          <w:p w14:paraId="762370A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Zzazx -&gt; damage: 45, health: 1000, armor: 10</w:t>
            </w:r>
          </w:p>
        </w:tc>
      </w:tr>
    </w:tbl>
    <w:p w14:paraId="26BF0C69" w14:textId="77777777" w:rsidR="00330D7E" w:rsidRPr="00330D7E" w:rsidRDefault="00330D7E" w:rsidP="00330D7E">
      <w:pPr>
        <w:rPr>
          <w:lang w:val="bg-BG"/>
        </w:rPr>
      </w:pPr>
    </w:p>
    <w:p w14:paraId="0A4BDD88" w14:textId="77777777" w:rsidR="00330D7E" w:rsidRPr="00330D7E" w:rsidRDefault="00330D7E" w:rsidP="00330D7E">
      <w:pPr>
        <w:rPr>
          <w:lang w:val="bg-BG"/>
        </w:rPr>
      </w:pPr>
    </w:p>
    <w:p w14:paraId="1B7E6587" w14:textId="77777777" w:rsidR="00330D7E" w:rsidRPr="00330D7E" w:rsidRDefault="00330D7E" w:rsidP="00330D7E">
      <w:pPr>
        <w:rPr>
          <w:lang w:val="bg-BG"/>
        </w:rPr>
      </w:pPr>
    </w:p>
    <w:p w14:paraId="592EBD29" w14:textId="51658AA2" w:rsidR="00640502" w:rsidRPr="00330D7E" w:rsidRDefault="00640502" w:rsidP="00330D7E">
      <w:pPr>
        <w:rPr>
          <w:lang w:val="bg-BG"/>
        </w:rPr>
      </w:pPr>
    </w:p>
    <w:sectPr w:rsidR="00640502" w:rsidRPr="00330D7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1FED25" w14:textId="77777777" w:rsidR="00DF6362" w:rsidRDefault="00DF6362" w:rsidP="008068A2">
      <w:pPr>
        <w:spacing w:after="0" w:line="240" w:lineRule="auto"/>
      </w:pPr>
      <w:r>
        <w:separator/>
      </w:r>
    </w:p>
  </w:endnote>
  <w:endnote w:type="continuationSeparator" w:id="0">
    <w:p w14:paraId="6A083642" w14:textId="77777777" w:rsidR="00DF6362" w:rsidRDefault="00DF63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2DB52E32" w:rsidR="00FE2BB6" w:rsidRPr="00BD3FC0" w:rsidRDefault="00BD3FC0" w:rsidP="00BD3FC0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67BBBA1" wp14:editId="53D9C09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3DBC788" w14:textId="77777777" w:rsidR="00BD3FC0" w:rsidRPr="002C539D" w:rsidRDefault="00BD3FC0" w:rsidP="00BD3FC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7BBBA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3DBC788" w14:textId="77777777" w:rsidR="00BD3FC0" w:rsidRPr="002C539D" w:rsidRDefault="00BD3FC0" w:rsidP="00BD3FC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3BD538A" wp14:editId="713ABF4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826654" w14:textId="77777777" w:rsidR="00BD3FC0" w:rsidRPr="002C539D" w:rsidRDefault="00BD3FC0" w:rsidP="00BD3FC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29C67A7" w14:textId="77777777" w:rsidR="00BD3FC0" w:rsidRPr="00596AA5" w:rsidRDefault="00BD3FC0" w:rsidP="00BD3FC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4141EA" wp14:editId="138A9C7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A0DDF0" wp14:editId="016F2B3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D8929A" wp14:editId="2F7CE05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B6FFAC" wp14:editId="5B7B430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2C8893E" wp14:editId="0245CD7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E91691" wp14:editId="6B13909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9DFDFD" wp14:editId="1025C1B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385EF37" wp14:editId="1436C10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3975421" wp14:editId="2F8326C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BD538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1826654" w14:textId="77777777" w:rsidR="00BD3FC0" w:rsidRPr="002C539D" w:rsidRDefault="00BD3FC0" w:rsidP="00BD3FC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29C67A7" w14:textId="77777777" w:rsidR="00BD3FC0" w:rsidRPr="00596AA5" w:rsidRDefault="00BD3FC0" w:rsidP="00BD3FC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4141EA" wp14:editId="138A9C7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A0DDF0" wp14:editId="016F2B3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D8929A" wp14:editId="2F7CE05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B6FFAC" wp14:editId="5B7B430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2C8893E" wp14:editId="0245CD7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E91691" wp14:editId="6B13909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9DFDFD" wp14:editId="1025C1B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385EF37" wp14:editId="1436C10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3975421" wp14:editId="2F8326C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5C9FBEF" wp14:editId="60D2EF8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3C7ABF" wp14:editId="063D9D4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4EC0CE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4C83106" wp14:editId="0F0D607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73108F" w14:textId="48D05E33" w:rsidR="00BD3FC0" w:rsidRPr="00596AA5" w:rsidRDefault="00BD3FC0" w:rsidP="00BD3FC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07E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07E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C8310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573108F" w14:textId="48D05E33" w:rsidR="00BD3FC0" w:rsidRPr="00596AA5" w:rsidRDefault="00BD3FC0" w:rsidP="00BD3FC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07E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07E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37F7AD" w14:textId="77777777" w:rsidR="00DF6362" w:rsidRDefault="00DF6362" w:rsidP="008068A2">
      <w:pPr>
        <w:spacing w:after="0" w:line="240" w:lineRule="auto"/>
      </w:pPr>
      <w:r>
        <w:separator/>
      </w:r>
    </w:p>
  </w:footnote>
  <w:footnote w:type="continuationSeparator" w:id="0">
    <w:p w14:paraId="3D37743A" w14:textId="77777777" w:rsidR="00DF6362" w:rsidRDefault="00DF63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E2BB6" w:rsidRDefault="00FE2BB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F6074"/>
    <w:multiLevelType w:val="multilevel"/>
    <w:tmpl w:val="04EC531A"/>
    <w:lvl w:ilvl="0">
      <w:start w:val="192"/>
      <w:numFmt w:val="decimal"/>
      <w:lvlText w:val="%1"/>
      <w:lvlJc w:val="left"/>
      <w:pPr>
        <w:ind w:left="1305" w:hanging="1305"/>
      </w:pPr>
      <w:rPr>
        <w:rFonts w:hint="default"/>
        <w:color w:val="000000"/>
        <w:sz w:val="20"/>
      </w:rPr>
    </w:lvl>
    <w:lvl w:ilvl="1">
      <w:start w:val="23"/>
      <w:numFmt w:val="decimal"/>
      <w:lvlText w:val="%1.%2"/>
      <w:lvlJc w:val="left"/>
      <w:pPr>
        <w:ind w:left="1305" w:hanging="1305"/>
      </w:pPr>
      <w:rPr>
        <w:rFonts w:hint="default"/>
        <w:color w:val="000000"/>
        <w:sz w:val="20"/>
      </w:rPr>
    </w:lvl>
    <w:lvl w:ilvl="2">
      <w:start w:val="50"/>
      <w:numFmt w:val="decimal"/>
      <w:lvlText w:val="%1.%2.%3"/>
      <w:lvlJc w:val="left"/>
      <w:pPr>
        <w:ind w:left="1305" w:hanging="1305"/>
      </w:pPr>
      <w:rPr>
        <w:rFonts w:hint="default"/>
        <w:color w:val="000000"/>
        <w:sz w:val="20"/>
      </w:rPr>
    </w:lvl>
    <w:lvl w:ilvl="3">
      <w:start w:val="40"/>
      <w:numFmt w:val="decimal"/>
      <w:lvlText w:val="%1.%2.%3.%4"/>
      <w:lvlJc w:val="left"/>
      <w:pPr>
        <w:ind w:left="1305" w:hanging="1305"/>
      </w:pPr>
      <w:rPr>
        <w:rFonts w:hint="default"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color w:val="000000"/>
        <w:sz w:val="20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1CA0860E"/>
    <w:lvl w:ilvl="0">
      <w:start w:val="1"/>
      <w:numFmt w:val="decimal"/>
      <w:lvlText w:val="Problem %1."/>
      <w:lvlJc w:val="left"/>
      <w:pPr>
        <w:ind w:left="5747" w:hanging="360"/>
      </w:pPr>
      <w:rPr>
        <w:b/>
      </w:r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7354E9"/>
    <w:multiLevelType w:val="hybridMultilevel"/>
    <w:tmpl w:val="5ED0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C0C3E44"/>
    <w:multiLevelType w:val="hybridMultilevel"/>
    <w:tmpl w:val="12D4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380D91"/>
    <w:multiLevelType w:val="hybridMultilevel"/>
    <w:tmpl w:val="70E0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6"/>
  </w:num>
  <w:num w:numId="7">
    <w:abstractNumId w:val="9"/>
  </w:num>
  <w:num w:numId="8">
    <w:abstractNumId w:val="13"/>
  </w:num>
  <w:num w:numId="9">
    <w:abstractNumId w:val="8"/>
  </w:num>
  <w:num w:numId="10">
    <w:abstractNumId w:val="12"/>
  </w:num>
  <w:num w:numId="11">
    <w:abstractNumId w:val="11"/>
  </w:num>
  <w:num w:numId="12">
    <w:abstractNumId w:val="3"/>
  </w:num>
  <w:num w:numId="13">
    <w:abstractNumId w:val="7"/>
  </w:num>
  <w:num w:numId="14">
    <w:abstractNumId w:val="14"/>
  </w:num>
  <w:num w:numId="15">
    <w:abstractNumId w:val="10"/>
  </w:num>
  <w:num w:numId="16">
    <w:abstractNumId w:val="2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QwtbAwMjQwMTVS0lEKTi0uzszPAykwqQUAJxWym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42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0D7E"/>
    <w:rsid w:val="0033212E"/>
    <w:rsid w:val="0033490F"/>
    <w:rsid w:val="00380A57"/>
    <w:rsid w:val="003817EF"/>
    <w:rsid w:val="00382A45"/>
    <w:rsid w:val="0039190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B70"/>
    <w:rsid w:val="00476D4B"/>
    <w:rsid w:val="00491748"/>
    <w:rsid w:val="0049582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F3"/>
    <w:rsid w:val="005F703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51"/>
    <w:rsid w:val="00686C0C"/>
    <w:rsid w:val="00695634"/>
    <w:rsid w:val="006A2531"/>
    <w:rsid w:val="006D239A"/>
    <w:rsid w:val="006E1302"/>
    <w:rsid w:val="006E2245"/>
    <w:rsid w:val="006E55B4"/>
    <w:rsid w:val="006E7E50"/>
    <w:rsid w:val="006F55B3"/>
    <w:rsid w:val="00704432"/>
    <w:rsid w:val="007051DF"/>
    <w:rsid w:val="00724DA4"/>
    <w:rsid w:val="00763912"/>
    <w:rsid w:val="00774E44"/>
    <w:rsid w:val="00785258"/>
    <w:rsid w:val="00791AE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195"/>
    <w:rsid w:val="0088080B"/>
    <w:rsid w:val="00884F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E0"/>
    <w:rsid w:val="00902E68"/>
    <w:rsid w:val="00907FA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410"/>
    <w:rsid w:val="00A02545"/>
    <w:rsid w:val="00A025E6"/>
    <w:rsid w:val="00A05555"/>
    <w:rsid w:val="00A06D89"/>
    <w:rsid w:val="00A21682"/>
    <w:rsid w:val="00A248A3"/>
    <w:rsid w:val="00A35790"/>
    <w:rsid w:val="00A45A89"/>
    <w:rsid w:val="00A47F12"/>
    <w:rsid w:val="00A66DE2"/>
    <w:rsid w:val="00A70227"/>
    <w:rsid w:val="00A71210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D4"/>
    <w:rsid w:val="00B148DD"/>
    <w:rsid w:val="00B2472A"/>
    <w:rsid w:val="00B5679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305"/>
    <w:rsid w:val="00BC56D6"/>
    <w:rsid w:val="00BD3FC0"/>
    <w:rsid w:val="00BE399E"/>
    <w:rsid w:val="00BF1775"/>
    <w:rsid w:val="00BF201D"/>
    <w:rsid w:val="00BF51E8"/>
    <w:rsid w:val="00BF51F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871"/>
    <w:rsid w:val="00D73957"/>
    <w:rsid w:val="00D76EB2"/>
    <w:rsid w:val="00D8171D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362"/>
    <w:rsid w:val="00DF6F6D"/>
    <w:rsid w:val="00E032C5"/>
    <w:rsid w:val="00E24C6A"/>
    <w:rsid w:val="00E25811"/>
    <w:rsid w:val="00E32F85"/>
    <w:rsid w:val="00E36FD8"/>
    <w:rsid w:val="00E37380"/>
    <w:rsid w:val="00E37635"/>
    <w:rsid w:val="00E465C4"/>
    <w:rsid w:val="00E63F64"/>
    <w:rsid w:val="00E74623"/>
    <w:rsid w:val="00E80E3D"/>
    <w:rsid w:val="00E86D42"/>
    <w:rsid w:val="00E870B8"/>
    <w:rsid w:val="00EA1019"/>
    <w:rsid w:val="00EA3B29"/>
    <w:rsid w:val="00EA6C21"/>
    <w:rsid w:val="00EB7421"/>
    <w:rsid w:val="00EC36F5"/>
    <w:rsid w:val="00EC5A4D"/>
    <w:rsid w:val="00ED0DEA"/>
    <w:rsid w:val="00ED73C4"/>
    <w:rsid w:val="00EE0B2D"/>
    <w:rsid w:val="00F1216C"/>
    <w:rsid w:val="00F20B48"/>
    <w:rsid w:val="00F258BA"/>
    <w:rsid w:val="00F26F32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36E4"/>
    <w:rsid w:val="00FE038F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0D7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30D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30D7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11/Sets-And-Maps-Advanced-Exercises-ML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137493-943A-40EB-AA0A-59C824B34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2917</Words>
  <Characters>16633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9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20</cp:revision>
  <cp:lastPrinted>2015-10-26T22:35:00Z</cp:lastPrinted>
  <dcterms:created xsi:type="dcterms:W3CDTF">2019-11-12T12:29:00Z</dcterms:created>
  <dcterms:modified xsi:type="dcterms:W3CDTF">2023-04-07T07:54:00Z</dcterms:modified>
  <cp:category>programming; education; software engineering; software development</cp:category>
</cp:coreProperties>
</file>